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8EC4C" w14:textId="77777777" w:rsidR="001C160E" w:rsidRPr="007A0CBF" w:rsidRDefault="001C160E" w:rsidP="001C160E">
      <w:pPr>
        <w:spacing w:after="80"/>
        <w:rPr>
          <w:rFonts w:ascii="Arial" w:hAnsi="Arial" w:cs="Arial"/>
          <w:b/>
          <w:bCs/>
          <w:sz w:val="22"/>
          <w:szCs w:val="22"/>
          <w:lang w:val="ru"/>
        </w:rPr>
      </w:pPr>
    </w:p>
    <w:p w14:paraId="7F0985ED" w14:textId="77777777" w:rsidR="007A0CBF" w:rsidRDefault="007A0CBF" w:rsidP="001C160E">
      <w:pPr>
        <w:spacing w:after="80"/>
        <w:jc w:val="center"/>
        <w:rPr>
          <w:rFonts w:ascii="Arial" w:hAnsi="Arial" w:cs="Arial"/>
          <w:b/>
          <w:bCs/>
          <w:sz w:val="22"/>
          <w:szCs w:val="22"/>
          <w:lang w:val="ru"/>
        </w:rPr>
      </w:pPr>
      <w:r w:rsidRPr="007A0CBF">
        <w:rPr>
          <w:rFonts w:ascii="Arial" w:hAnsi="Arial" w:cs="Arial"/>
          <w:b/>
          <w:bCs/>
          <w:sz w:val="22"/>
          <w:szCs w:val="22"/>
          <w:lang w:val="ru"/>
        </w:rPr>
        <w:t>BCCHP ENROLLMENT FORM</w:t>
      </w:r>
    </w:p>
    <w:p w14:paraId="233A9358" w14:textId="7B797EFC" w:rsidR="004D1983" w:rsidRPr="007A0CBF" w:rsidRDefault="00DF6B9E" w:rsidP="001C160E">
      <w:pPr>
        <w:spacing w:after="80"/>
        <w:jc w:val="center"/>
        <w:rPr>
          <w:rFonts w:ascii="Arial" w:hAnsi="Arial" w:cs="Arial"/>
          <w:b/>
          <w:sz w:val="16"/>
          <w:szCs w:val="16"/>
          <w:lang w:val="ru-RU"/>
        </w:rPr>
      </w:pPr>
      <w:r w:rsidRPr="007A0CBF">
        <w:rPr>
          <w:rFonts w:ascii="Arial" w:hAnsi="Arial" w:cs="Arial"/>
          <w:b/>
          <w:bCs/>
          <w:sz w:val="22"/>
          <w:szCs w:val="22"/>
          <w:lang w:val="ru"/>
        </w:rPr>
        <w:t>РЕГИ</w:t>
      </w:r>
      <w:r w:rsidR="002E6913" w:rsidRPr="007A0CBF">
        <w:rPr>
          <w:rFonts w:ascii="Arial" w:hAnsi="Arial" w:cs="Arial"/>
          <w:b/>
          <w:bCs/>
          <w:sz w:val="22"/>
          <w:szCs w:val="22"/>
          <w:lang w:val="ru"/>
        </w:rPr>
        <w:t xml:space="preserve">СТРАЦИОННЫЙ БЛАНК ДЛЯ УЧАСТИЯ В </w:t>
      </w:r>
      <w:r w:rsidRPr="007A0CBF">
        <w:rPr>
          <w:rFonts w:ascii="Arial" w:hAnsi="Arial" w:cs="Arial"/>
          <w:b/>
          <w:bCs/>
          <w:sz w:val="22"/>
          <w:szCs w:val="22"/>
          <w:lang w:val="ru"/>
        </w:rPr>
        <w:t>ПРОГРАММЕ BCCHP</w:t>
      </w:r>
    </w:p>
    <w:tbl>
      <w:tblPr>
        <w:tblW w:w="1147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42"/>
        <w:gridCol w:w="18"/>
        <w:gridCol w:w="910"/>
        <w:gridCol w:w="200"/>
        <w:gridCol w:w="1300"/>
        <w:gridCol w:w="646"/>
        <w:gridCol w:w="724"/>
        <w:gridCol w:w="230"/>
        <w:gridCol w:w="2000"/>
        <w:gridCol w:w="2400"/>
      </w:tblGrid>
      <w:tr w:rsidR="00A02D6C" w:rsidRPr="007A0CBF" w14:paraId="233A935A" w14:textId="77777777">
        <w:trPr>
          <w:cantSplit/>
          <w:trHeight w:val="108"/>
        </w:trPr>
        <w:tc>
          <w:tcPr>
            <w:tcW w:w="11470" w:type="dxa"/>
            <w:gridSpan w:val="10"/>
            <w:tcBorders>
              <w:top w:val="nil"/>
              <w:left w:val="nil"/>
              <w:right w:val="nil"/>
            </w:tcBorders>
          </w:tcPr>
          <w:p w14:paraId="233A9359" w14:textId="5A212001" w:rsidR="00A02D6C" w:rsidRPr="007A0CBF" w:rsidRDefault="008E4B84" w:rsidP="006E7E50">
            <w:pPr>
              <w:rPr>
                <w:rFonts w:ascii="Calibri" w:hAnsi="Calibri"/>
                <w:b/>
                <w:sz w:val="16"/>
                <w:szCs w:val="16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Для печати                                                   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Участвовали в BCCHP ранее?   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6"/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0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Да  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Нет             Согласие №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" w:name="Text35"/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1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                        </w:t>
            </w:r>
          </w:p>
        </w:tc>
      </w:tr>
      <w:tr w:rsidR="00613A82" w:rsidRPr="007A0CBF" w14:paraId="233A9363" w14:textId="77777777" w:rsidTr="008721EC">
        <w:trPr>
          <w:cantSplit/>
          <w:trHeight w:val="741"/>
        </w:trPr>
        <w:tc>
          <w:tcPr>
            <w:tcW w:w="3970" w:type="dxa"/>
            <w:gridSpan w:val="3"/>
            <w:tcBorders>
              <w:bottom w:val="single" w:sz="4" w:space="0" w:color="auto"/>
            </w:tcBorders>
          </w:tcPr>
          <w:p w14:paraId="233A935B" w14:textId="77777777" w:rsidR="00613A82" w:rsidRPr="007A0CBF" w:rsidRDefault="00613A82" w:rsidP="00277F62">
            <w:pPr>
              <w:tabs>
                <w:tab w:val="left" w:pos="720"/>
                <w:tab w:val="left" w:pos="2880"/>
                <w:tab w:val="left" w:pos="4500"/>
              </w:tabs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Фамилия</w:t>
            </w:r>
          </w:p>
          <w:p w14:paraId="233A935C" w14:textId="77777777" w:rsidR="00613A82" w:rsidRPr="007A0CBF" w:rsidRDefault="00E3507B" w:rsidP="000F0E5E">
            <w:pPr>
              <w:tabs>
                <w:tab w:val="left" w:pos="720"/>
                <w:tab w:val="left" w:pos="2880"/>
                <w:tab w:val="left" w:pos="4500"/>
              </w:tabs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bookmarkStart w:id="2" w:name="Text2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</w:p>
        </w:tc>
        <w:bookmarkEnd w:id="2"/>
        <w:tc>
          <w:tcPr>
            <w:tcW w:w="2146" w:type="dxa"/>
            <w:gridSpan w:val="3"/>
            <w:tcBorders>
              <w:bottom w:val="single" w:sz="4" w:space="0" w:color="auto"/>
            </w:tcBorders>
          </w:tcPr>
          <w:p w14:paraId="233A935D" w14:textId="77777777" w:rsidR="00613A82" w:rsidRPr="007A0CBF" w:rsidRDefault="00613A82" w:rsidP="00D74251">
            <w:pPr>
              <w:tabs>
                <w:tab w:val="left" w:pos="720"/>
                <w:tab w:val="left" w:pos="2880"/>
                <w:tab w:val="left" w:pos="4500"/>
              </w:tabs>
              <w:spacing w:before="40"/>
              <w:ind w:left="42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Имя </w:t>
            </w:r>
          </w:p>
          <w:p w14:paraId="233A935E" w14:textId="77777777" w:rsidR="00613A82" w:rsidRPr="007A0CBF" w:rsidRDefault="00613A82" w:rsidP="00D74251">
            <w:pPr>
              <w:tabs>
                <w:tab w:val="left" w:pos="720"/>
                <w:tab w:val="left" w:pos="2880"/>
                <w:tab w:val="left" w:pos="4500"/>
              </w:tabs>
              <w:spacing w:before="40"/>
              <w:ind w:left="42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954" w:type="dxa"/>
            <w:gridSpan w:val="2"/>
            <w:tcBorders>
              <w:bottom w:val="single" w:sz="4" w:space="0" w:color="auto"/>
              <w:right w:val="single" w:sz="24" w:space="0" w:color="auto"/>
            </w:tcBorders>
          </w:tcPr>
          <w:p w14:paraId="233A935F" w14:textId="77777777" w:rsidR="00613A82" w:rsidRPr="007A0CBF" w:rsidRDefault="00605198" w:rsidP="00350D1A">
            <w:pPr>
              <w:tabs>
                <w:tab w:val="left" w:pos="720"/>
                <w:tab w:val="left" w:pos="2880"/>
                <w:tab w:val="left" w:pos="4500"/>
              </w:tabs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Ср. иниц.</w:t>
            </w:r>
          </w:p>
          <w:p w14:paraId="233A9360" w14:textId="77777777" w:rsidR="00613A82" w:rsidRPr="007A0CBF" w:rsidRDefault="00E3507B" w:rsidP="00D74251">
            <w:pPr>
              <w:tabs>
                <w:tab w:val="left" w:pos="720"/>
                <w:tab w:val="left" w:pos="2880"/>
                <w:tab w:val="left" w:pos="4500"/>
              </w:tabs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" w:name="Text34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3"/>
          </w:p>
        </w:tc>
        <w:tc>
          <w:tcPr>
            <w:tcW w:w="440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33A9361" w14:textId="77777777" w:rsidR="00605198" w:rsidRPr="007A0CBF" w:rsidRDefault="007D3B52" w:rsidP="00777C83">
            <w:pPr>
              <w:spacing w:before="40"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Предоставлено для: </w:t>
            </w:r>
          </w:p>
          <w:p w14:paraId="233A9362" w14:textId="03118835" w:rsidR="00605198" w:rsidRPr="007A0CBF" w:rsidRDefault="00E3507B" w:rsidP="00286040">
            <w:pPr>
              <w:spacing w:before="40" w:after="6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7"/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4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CBE (клин. обсл. мол. жел.)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2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5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Гинеколог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8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6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ПАП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3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7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Маммография    </w:t>
            </w:r>
          </w:p>
        </w:tc>
      </w:tr>
      <w:tr w:rsidR="00613A82" w:rsidRPr="007A0CBF" w14:paraId="233A936C" w14:textId="77777777" w:rsidTr="007A0CBF">
        <w:trPr>
          <w:cantSplit/>
          <w:trHeight w:val="831"/>
        </w:trPr>
        <w:tc>
          <w:tcPr>
            <w:tcW w:w="7070" w:type="dxa"/>
            <w:gridSpan w:val="8"/>
            <w:tcBorders>
              <w:top w:val="single" w:sz="4" w:space="0" w:color="auto"/>
              <w:right w:val="single" w:sz="24" w:space="0" w:color="auto"/>
            </w:tcBorders>
          </w:tcPr>
          <w:p w14:paraId="233A9364" w14:textId="7F6C63C5" w:rsidR="00CF414B" w:rsidRPr="007A0CBF" w:rsidRDefault="00CF414B" w:rsidP="00CF414B">
            <w:pPr>
              <w:spacing w:before="40" w:after="40"/>
              <w:rPr>
                <w:rFonts w:ascii="Arial" w:hAnsi="Arial" w:cs="Arial"/>
                <w:b/>
                <w:sz w:val="14"/>
                <w:szCs w:val="14"/>
                <w:lang w:val="ru-RU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Пол</w:t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t xml:space="preserve">:  </w:t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 Жен.    </w:t>
            </w:r>
            <w:r w:rsidRPr="007A0CBF">
              <w:rPr>
                <w:rFonts w:ascii="Arial" w:hAnsi="Arial" w:cs="Arial"/>
                <w:b/>
                <w:bCs/>
                <w:sz w:val="12"/>
                <w:szCs w:val="12"/>
                <w:lang w:val="ru"/>
              </w:rPr>
              <w:t xml:space="preserve"> 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2"/>
                <w:szCs w:val="12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Муж.  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 Трансгендер. муж.</w:t>
            </w:r>
            <w:r w:rsidRPr="007A0CBF">
              <w:rPr>
                <w:rFonts w:ascii="Arial" w:hAnsi="Arial" w:cs="Arial"/>
                <w:b/>
                <w:bCs/>
                <w:sz w:val="12"/>
                <w:szCs w:val="12"/>
                <w:lang w:val="ru"/>
              </w:rPr>
              <w:t xml:space="preserve">  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2"/>
                <w:szCs w:val="12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Трансгендер. жен. </w:t>
            </w:r>
          </w:p>
          <w:p w14:paraId="233A9365" w14:textId="00F48AAD" w:rsidR="00CF414B" w:rsidRPr="007A0CBF" w:rsidRDefault="00CF414B" w:rsidP="00CF414B">
            <w:pPr>
              <w:rPr>
                <w:rFonts w:ascii="Arial" w:hAnsi="Arial" w:cs="Arial"/>
                <w:b/>
                <w:sz w:val="14"/>
                <w:szCs w:val="14"/>
                <w:lang w:val="ru-RU"/>
              </w:rPr>
            </w:pP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           </w:t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 Гендерквир</w:t>
            </w:r>
            <w:r w:rsidRPr="007A0CBF">
              <w:rPr>
                <w:rFonts w:ascii="Arial" w:hAnsi="Arial" w:cs="Arial"/>
                <w:b/>
                <w:bCs/>
                <w:sz w:val="12"/>
                <w:szCs w:val="12"/>
                <w:lang w:val="ru"/>
              </w:rPr>
              <w:t xml:space="preserve">  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 Третий пол </w:t>
            </w:r>
            <w:r w:rsidRPr="007A0CBF">
              <w:rPr>
                <w:rFonts w:ascii="Arial" w:hAnsi="Arial" w:cs="Arial"/>
                <w:b/>
                <w:bCs/>
                <w:sz w:val="12"/>
                <w:szCs w:val="12"/>
                <w:lang w:val="ru"/>
              </w:rPr>
              <w:t xml:space="preserve">        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2"/>
                <w:szCs w:val="12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Агендер  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 _______</w:t>
            </w:r>
          </w:p>
          <w:p w14:paraId="233A9366" w14:textId="77777777" w:rsidR="00BE1434" w:rsidRPr="007A0CBF" w:rsidRDefault="00BE1434" w:rsidP="00CF414B">
            <w:pPr>
              <w:rPr>
                <w:rFonts w:ascii="Arial" w:hAnsi="Arial" w:cs="Arial"/>
                <w:b/>
                <w:sz w:val="14"/>
                <w:szCs w:val="14"/>
                <w:lang w:val="ru-RU"/>
              </w:rPr>
            </w:pPr>
          </w:p>
          <w:p w14:paraId="233A9367" w14:textId="4078B9A2" w:rsidR="006E7E50" w:rsidRPr="007A0CBF" w:rsidRDefault="00C1365E" w:rsidP="007A0CBF">
            <w:pPr>
              <w:rPr>
                <w:rFonts w:ascii="Arial" w:hAnsi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Интересующие услуги:        </w: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Здоровье молочных желез      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Здоровье шейки матки  </w:t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t xml:space="preserve">    </w:t>
            </w:r>
          </w:p>
        </w:tc>
        <w:tc>
          <w:tcPr>
            <w:tcW w:w="200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33A9368" w14:textId="77777777" w:rsidR="00613A82" w:rsidRPr="007A0CBF" w:rsidRDefault="00613A82" w:rsidP="00B5054C">
            <w:pPr>
              <w:spacing w:before="4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Главный исполнитель</w:t>
            </w:r>
          </w:p>
          <w:p w14:paraId="233A9369" w14:textId="77777777" w:rsidR="00613A82" w:rsidRPr="007A0CBF" w:rsidRDefault="00613A82" w:rsidP="00B5054C">
            <w:pPr>
              <w:spacing w:before="4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              </w:t>
            </w:r>
            <w:bookmarkStart w:id="8" w:name="Text19"/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bookmarkEnd w:id="8"/>
          </w:p>
        </w:tc>
        <w:tc>
          <w:tcPr>
            <w:tcW w:w="240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33A936A" w14:textId="77777777" w:rsidR="00613A82" w:rsidRPr="007A0CBF" w:rsidRDefault="00613A82" w:rsidP="00B5054C">
            <w:pPr>
              <w:spacing w:before="40" w:after="6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Дата</w:t>
            </w:r>
          </w:p>
          <w:p w14:paraId="233A936B" w14:textId="77777777" w:rsidR="00613A82" w:rsidRPr="007A0CBF" w:rsidRDefault="00605198" w:rsidP="00B5054C">
            <w:pPr>
              <w:spacing w:before="40" w:after="6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t xml:space="preserve">          </w:t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2"/>
                <w:szCs w:val="12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2"/>
                <w:szCs w:val="12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2"/>
                <w:szCs w:val="12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2"/>
                <w:szCs w:val="12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2"/>
                <w:szCs w:val="12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t xml:space="preserve">                      </w:t>
            </w:r>
          </w:p>
        </w:tc>
      </w:tr>
      <w:tr w:rsidR="00613A82" w:rsidRPr="007A0CBF" w14:paraId="233A9373" w14:textId="77777777" w:rsidTr="006E7E50">
        <w:trPr>
          <w:cantSplit/>
          <w:trHeight w:val="525"/>
        </w:trPr>
        <w:tc>
          <w:tcPr>
            <w:tcW w:w="3042" w:type="dxa"/>
            <w:tcBorders>
              <w:top w:val="single" w:sz="4" w:space="0" w:color="auto"/>
            </w:tcBorders>
          </w:tcPr>
          <w:p w14:paraId="233A936D" w14:textId="77777777" w:rsidR="00613A82" w:rsidRPr="007A0CBF" w:rsidRDefault="00613A82" w:rsidP="00D257D4">
            <w:pPr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Дата рождения </w:t>
            </w:r>
          </w:p>
          <w:p w14:paraId="233A936E" w14:textId="77777777" w:rsidR="00613A82" w:rsidRPr="007A0CBF" w:rsidRDefault="00E3507B" w:rsidP="00D257D4">
            <w:pPr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9"/>
          </w:p>
        </w:tc>
        <w:tc>
          <w:tcPr>
            <w:tcW w:w="4028" w:type="dxa"/>
            <w:gridSpan w:val="7"/>
            <w:tcBorders>
              <w:top w:val="single" w:sz="4" w:space="0" w:color="auto"/>
              <w:right w:val="single" w:sz="24" w:space="0" w:color="auto"/>
            </w:tcBorders>
          </w:tcPr>
          <w:p w14:paraId="233A936F" w14:textId="77777777" w:rsidR="00613A82" w:rsidRPr="007A0CBF" w:rsidRDefault="006E7E50" w:rsidP="00AC5E00">
            <w:pPr>
              <w:spacing w:before="40"/>
              <w:rPr>
                <w:rFonts w:ascii="Arial" w:hAnsi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Последние 4 цифры SSN (по желанию) </w:t>
            </w:r>
          </w:p>
          <w:p w14:paraId="233A9370" w14:textId="77777777" w:rsidR="00613A82" w:rsidRPr="007A0CBF" w:rsidRDefault="00E3507B" w:rsidP="004D1983">
            <w:pPr>
              <w:spacing w:before="40" w:line="360" w:lineRule="auto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10"/>
          </w:p>
        </w:tc>
        <w:tc>
          <w:tcPr>
            <w:tcW w:w="440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33A9371" w14:textId="77777777" w:rsidR="00613A82" w:rsidRPr="007A0CBF" w:rsidRDefault="00613A82" w:rsidP="00613A82">
            <w:pPr>
              <w:spacing w:before="40" w:after="12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Клиника / центр проведения скрининга</w:t>
            </w:r>
          </w:p>
          <w:p w14:paraId="233A9372" w14:textId="77777777" w:rsidR="00613A82" w:rsidRPr="007A0CBF" w:rsidRDefault="00E3507B" w:rsidP="00613A82">
            <w:pPr>
              <w:tabs>
                <w:tab w:val="left" w:pos="2952"/>
                <w:tab w:val="right" w:leader="underscore" w:pos="5562"/>
              </w:tabs>
              <w:spacing w:before="40" w:after="12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bookmarkEnd w:id="11"/>
          </w:p>
        </w:tc>
      </w:tr>
      <w:tr w:rsidR="00613A82" w:rsidRPr="007A0CBF" w14:paraId="233A9378" w14:textId="77777777" w:rsidTr="004D1983">
        <w:trPr>
          <w:cantSplit/>
          <w:trHeight w:val="570"/>
        </w:trPr>
        <w:tc>
          <w:tcPr>
            <w:tcW w:w="7070" w:type="dxa"/>
            <w:gridSpan w:val="8"/>
            <w:tcBorders>
              <w:right w:val="single" w:sz="24" w:space="0" w:color="auto"/>
            </w:tcBorders>
          </w:tcPr>
          <w:p w14:paraId="233A9374" w14:textId="77777777" w:rsidR="00613A82" w:rsidRPr="007A0CBF" w:rsidRDefault="00613A82" w:rsidP="00CA2864">
            <w:pPr>
              <w:tabs>
                <w:tab w:val="left" w:pos="4813"/>
              </w:tabs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Адрес</w:t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tab/>
            </w:r>
          </w:p>
          <w:p w14:paraId="233A9375" w14:textId="77777777" w:rsidR="00613A82" w:rsidRPr="007A0CBF" w:rsidRDefault="00E3507B" w:rsidP="00777C83">
            <w:pPr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2" w:name="Text23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12"/>
          </w:p>
        </w:tc>
        <w:tc>
          <w:tcPr>
            <w:tcW w:w="440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33A9376" w14:textId="77777777" w:rsidR="00613A82" w:rsidRPr="007A0CBF" w:rsidRDefault="00613A82" w:rsidP="00613A82">
            <w:pPr>
              <w:tabs>
                <w:tab w:val="left" w:pos="2952"/>
                <w:tab w:val="right" w:leader="underscore" w:pos="5562"/>
              </w:tabs>
              <w:spacing w:before="40" w:after="12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Следующий визит </w:t>
            </w:r>
          </w:p>
          <w:p w14:paraId="233A9377" w14:textId="77777777" w:rsidR="00613A82" w:rsidRPr="007A0CBF" w:rsidRDefault="00613A82" w:rsidP="00613A82">
            <w:pPr>
              <w:tabs>
                <w:tab w:val="left" w:pos="2952"/>
                <w:tab w:val="right" w:leader="underscore" w:pos="5562"/>
              </w:tabs>
              <w:spacing w:before="40" w:after="12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Дата: </w:t>
            </w:r>
            <w:bookmarkStart w:id="13" w:name="Text20"/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   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bookmarkEnd w:id="13"/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                        Время:  </w:t>
            </w:r>
            <w:bookmarkStart w:id="14" w:name="Text21"/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    </w: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end"/>
            </w:r>
            <w:bookmarkEnd w:id="14"/>
          </w:p>
        </w:tc>
      </w:tr>
      <w:tr w:rsidR="00115429" w:rsidRPr="007A0CBF" w14:paraId="233A9383" w14:textId="77777777" w:rsidTr="006E7E50">
        <w:trPr>
          <w:cantSplit/>
          <w:trHeight w:val="453"/>
        </w:trPr>
        <w:tc>
          <w:tcPr>
            <w:tcW w:w="3042" w:type="dxa"/>
            <w:shd w:val="clear" w:color="auto" w:fill="auto"/>
          </w:tcPr>
          <w:p w14:paraId="233A9379" w14:textId="77777777" w:rsidR="00115429" w:rsidRPr="007A0CBF" w:rsidRDefault="00115429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Город</w:t>
            </w:r>
          </w:p>
          <w:p w14:paraId="233A937A" w14:textId="77777777" w:rsidR="00115429" w:rsidRPr="007A0CBF" w:rsidRDefault="00E3507B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15"/>
          </w:p>
        </w:tc>
        <w:tc>
          <w:tcPr>
            <w:tcW w:w="1128" w:type="dxa"/>
            <w:gridSpan w:val="3"/>
            <w:shd w:val="clear" w:color="auto" w:fill="auto"/>
          </w:tcPr>
          <w:p w14:paraId="233A937B" w14:textId="77777777" w:rsidR="00115429" w:rsidRPr="007A0CBF" w:rsidRDefault="00115429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Штат</w:t>
            </w:r>
          </w:p>
          <w:p w14:paraId="233A937C" w14:textId="77777777" w:rsidR="00115429" w:rsidRPr="007A0CBF" w:rsidRDefault="00E3507B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6" w:name="Text31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16"/>
          </w:p>
        </w:tc>
        <w:tc>
          <w:tcPr>
            <w:tcW w:w="1300" w:type="dxa"/>
            <w:shd w:val="clear" w:color="auto" w:fill="auto"/>
          </w:tcPr>
          <w:p w14:paraId="233A937D" w14:textId="77777777" w:rsidR="00115429" w:rsidRPr="007A0CBF" w:rsidRDefault="00115429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Индекс</w:t>
            </w:r>
          </w:p>
          <w:p w14:paraId="233A937E" w14:textId="77777777" w:rsidR="00115429" w:rsidRPr="007A0CBF" w:rsidRDefault="00E3507B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7" w:name="Text32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17"/>
          </w:p>
        </w:tc>
        <w:tc>
          <w:tcPr>
            <w:tcW w:w="1600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233A937F" w14:textId="77777777" w:rsidR="00115429" w:rsidRPr="007A0CBF" w:rsidRDefault="00115429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Страна</w:t>
            </w:r>
          </w:p>
          <w:p w14:paraId="233A9380" w14:textId="77777777" w:rsidR="00115429" w:rsidRPr="007A0CBF" w:rsidRDefault="00E3507B" w:rsidP="00D257D4">
            <w:pPr>
              <w:tabs>
                <w:tab w:val="left" w:pos="1692"/>
                <w:tab w:val="left" w:pos="3492"/>
              </w:tabs>
              <w:spacing w:before="40" w:after="12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8" w:name="Text33"/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18"/>
          </w:p>
        </w:tc>
        <w:tc>
          <w:tcPr>
            <w:tcW w:w="440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33A9381" w14:textId="77777777" w:rsidR="00115429" w:rsidRPr="007A0CBF" w:rsidRDefault="00115429" w:rsidP="00613A82">
            <w:pPr>
              <w:tabs>
                <w:tab w:val="left" w:pos="720"/>
                <w:tab w:val="left" w:pos="2520"/>
                <w:tab w:val="left" w:pos="3960"/>
              </w:tabs>
              <w:spacing w:before="40"/>
              <w:rPr>
                <w:rFonts w:ascii="Arial" w:hAnsi="Arial"/>
                <w:b/>
                <w:sz w:val="14"/>
                <w:szCs w:val="14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Карта клиники №</w:t>
            </w:r>
          </w:p>
          <w:p w14:paraId="233A9382" w14:textId="77777777" w:rsidR="00115429" w:rsidRPr="007A0CBF" w:rsidRDefault="00E3507B" w:rsidP="00613A82">
            <w:pPr>
              <w:tabs>
                <w:tab w:val="left" w:pos="720"/>
                <w:tab w:val="left" w:pos="2520"/>
                <w:tab w:val="left" w:pos="3960"/>
              </w:tabs>
              <w:spacing w:before="4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</w:p>
        </w:tc>
      </w:tr>
      <w:tr w:rsidR="00613A82" w:rsidRPr="007A0CBF" w14:paraId="233A9386" w14:textId="77777777" w:rsidTr="00702C1E">
        <w:trPr>
          <w:cantSplit/>
          <w:trHeight w:val="687"/>
        </w:trPr>
        <w:tc>
          <w:tcPr>
            <w:tcW w:w="11470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233A9384" w14:textId="5F64AD46" w:rsidR="00613A82" w:rsidRPr="007A0CBF" w:rsidRDefault="00613A82" w:rsidP="00702C1E">
            <w:pPr>
              <w:spacing w:before="80" w:after="80"/>
              <w:rPr>
                <w:rFonts w:ascii="Arial" w:hAnsi="Arial"/>
                <w:b/>
                <w:sz w:val="14"/>
                <w:szCs w:val="14"/>
                <w:lang w:val="ru-RU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Номера телефонов:  </w:t>
            </w:r>
            <w:r w:rsidR="008721EC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м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ожно отправлять Вам сообщения?   </w: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Да  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Нет</w:t>
            </w:r>
            <w:r w:rsidR="008721EC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Оптимальное время для связи:   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утро 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вечер</w: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t xml:space="preserve">   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                                                                                                                                                                              </w:t>
            </w:r>
          </w:p>
          <w:p w14:paraId="233A9385" w14:textId="2725BDDF" w:rsidR="00613A82" w:rsidRPr="007A0CBF" w:rsidRDefault="00613A82" w:rsidP="00702C1E">
            <w:pPr>
              <w:spacing w:before="80" w:after="80"/>
              <w:rPr>
                <w:rFonts w:ascii="Arial" w:hAnsi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Домашний: </w: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   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ab/>
              <w:t xml:space="preserve">                    Мобильный: </w: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   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                                           Рабочий: </w: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   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                          Другой: </w:t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t xml:space="preserve">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    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  </w:t>
            </w:r>
            <w:r w:rsidRPr="007A0CBF">
              <w:rPr>
                <w:rFonts w:ascii="Arial" w:hAnsi="Arial"/>
                <w:b/>
                <w:bCs/>
                <w:sz w:val="12"/>
                <w:szCs w:val="12"/>
                <w:lang w:val="ru"/>
              </w:rPr>
              <w:t xml:space="preserve">                                                                                                                               </w:t>
            </w:r>
          </w:p>
        </w:tc>
      </w:tr>
      <w:tr w:rsidR="007444DA" w:rsidRPr="007A0CBF" w14:paraId="233A9388" w14:textId="77777777" w:rsidTr="004D1983">
        <w:tblPrEx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1470" w:type="dxa"/>
            <w:gridSpan w:val="10"/>
            <w:shd w:val="clear" w:color="auto" w:fill="FFFFFF"/>
          </w:tcPr>
          <w:p w14:paraId="233A9387" w14:textId="77777777" w:rsidR="007444DA" w:rsidRPr="007A0CBF" w:rsidRDefault="007444DA" w:rsidP="00AB4E08">
            <w:pPr>
              <w:rPr>
                <w:rFonts w:ascii="Arial" w:hAnsi="Arial"/>
                <w:b/>
                <w:lang w:val="ru-RU"/>
              </w:rPr>
            </w:pPr>
            <w:r w:rsidRPr="007A0CBF">
              <w:rPr>
                <w:rFonts w:ascii="Arial" w:hAnsi="Arial"/>
                <w:b/>
                <w:bCs/>
                <w:lang w:val="ru"/>
              </w:rPr>
              <w:t xml:space="preserve">Форма для участия в программе: необходимо заполнять ежегодно   </w:t>
            </w:r>
          </w:p>
        </w:tc>
      </w:tr>
      <w:tr w:rsidR="00CF4DF0" w:rsidRPr="007A0CBF" w14:paraId="233A938A" w14:textId="77777777" w:rsidTr="00702C1E">
        <w:tblPrEx>
          <w:tblLook w:val="04A0" w:firstRow="1" w:lastRow="0" w:firstColumn="1" w:lastColumn="0" w:noHBand="0" w:noVBand="1"/>
        </w:tblPrEx>
        <w:trPr>
          <w:trHeight w:val="368"/>
        </w:trPr>
        <w:tc>
          <w:tcPr>
            <w:tcW w:w="11470" w:type="dxa"/>
            <w:gridSpan w:val="10"/>
            <w:shd w:val="clear" w:color="auto" w:fill="auto"/>
            <w:vAlign w:val="center"/>
          </w:tcPr>
          <w:p w14:paraId="233A9389" w14:textId="421692A7" w:rsidR="00CF4DF0" w:rsidRPr="007A0CBF" w:rsidRDefault="00CF4DF0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Семейный доход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u w:val="single"/>
                <w:lang w:val="ru"/>
              </w:rPr>
              <w:t>без учета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налогов?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$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</w:t>
            </w:r>
            <w:bookmarkStart w:id="19" w:name="Check13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           </w:t>
            </w:r>
            <w:bookmarkStart w:id="20" w:name="Check14"/>
            <w:bookmarkEnd w:id="19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в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20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месяц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 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год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 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Сколько человек живет на эти средства?</w:t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t xml:space="preserve">  </w:t>
            </w:r>
            <w:bookmarkStart w:id="21" w:name="Text26"/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21"/>
          </w:p>
        </w:tc>
      </w:tr>
      <w:tr w:rsidR="00192AA7" w:rsidRPr="007A0CBF" w14:paraId="233A938D" w14:textId="77777777" w:rsidTr="00192AA7">
        <w:tblPrEx>
          <w:tblLook w:val="04A0" w:firstRow="1" w:lastRow="0" w:firstColumn="1" w:lastColumn="0" w:noHBand="0" w:noVBand="1"/>
        </w:tblPrEx>
        <w:trPr>
          <w:trHeight w:val="719"/>
        </w:trPr>
        <w:tc>
          <w:tcPr>
            <w:tcW w:w="11470" w:type="dxa"/>
            <w:gridSpan w:val="10"/>
            <w:shd w:val="clear" w:color="auto" w:fill="auto"/>
          </w:tcPr>
          <w:p w14:paraId="233A938B" w14:textId="77777777" w:rsidR="00192AA7" w:rsidRPr="007A0CBF" w:rsidRDefault="00192AA7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Узнавали ли Вы о проверке на соответствие критериям участия в программе Apple Health    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Да 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Нет  (причина  </w:t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)  Дата: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    </w:t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  <w:p w14:paraId="233A938C" w14:textId="77777777" w:rsidR="00192AA7" w:rsidRPr="007A0CBF" w:rsidRDefault="00192AA7" w:rsidP="00192AA7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Прошли ли проверку на соответствие критериям участия в программе Apple Health  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Да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Нет       Зарегистрировались ли Вы в Apple Health  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Да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Нет  Дата: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6"/>
                <w:szCs w:val="16"/>
                <w:lang w:val="ru"/>
              </w:rPr>
              <w:t>     </w:t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623647" w:rsidRPr="007A0CBF" w14:paraId="233A9391" w14:textId="77777777" w:rsidTr="00702C1E">
        <w:tblPrEx>
          <w:tblLook w:val="04A0" w:firstRow="1" w:lastRow="0" w:firstColumn="1" w:lastColumn="0" w:noHBand="0" w:noVBand="1"/>
        </w:tblPrEx>
        <w:trPr>
          <w:trHeight w:val="899"/>
        </w:trPr>
        <w:tc>
          <w:tcPr>
            <w:tcW w:w="11470" w:type="dxa"/>
            <w:gridSpan w:val="10"/>
            <w:shd w:val="clear" w:color="auto" w:fill="auto"/>
          </w:tcPr>
          <w:p w14:paraId="233A938E" w14:textId="77777777" w:rsidR="00F1703C" w:rsidRPr="007A0CBF" w:rsidRDefault="00EC42FD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Имеется ли у Вас?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(выберите все применимые варианты)     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Нет медицинской страховки и отказано во включении в Apple Health по несоответствию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при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наличии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приложите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отказ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233A938F" w14:textId="77777777" w:rsidR="00106ED8" w:rsidRPr="007A0CBF" w:rsidRDefault="00E3507B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edicare,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часть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B    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Apple Health, Medicaid, Provider One №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TEXT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u w:val="single"/>
              </w:rPr>
              <w:t>     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233A9390" w14:textId="77777777" w:rsidR="00F1703C" w:rsidRPr="007A0CBF" w:rsidRDefault="00E3507B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 Страхование    Название компании: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2" w:name="Text38"/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22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                               Франшиза: $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3" w:name="Text36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23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     № полиса/ID: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4" w:name="Text37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24"/>
            <w:r w:rsidRPr="007A0CBF">
              <w:rPr>
                <w:rFonts w:ascii="Arial" w:hAnsi="Arial" w:cs="Arial"/>
                <w:b/>
                <w:bCs/>
                <w:sz w:val="16"/>
                <w:szCs w:val="16"/>
                <w:u w:val="single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                                               </w:t>
            </w:r>
          </w:p>
        </w:tc>
      </w:tr>
      <w:tr w:rsidR="00BB03FD" w:rsidRPr="007A0CBF" w14:paraId="233A9394" w14:textId="77777777" w:rsidTr="00EA6609">
        <w:tblPrEx>
          <w:tblLook w:val="04A0" w:firstRow="1" w:lastRow="0" w:firstColumn="1" w:lastColumn="0" w:noHBand="0" w:noVBand="1"/>
        </w:tblPrEx>
        <w:trPr>
          <w:trHeight w:val="746"/>
        </w:trPr>
        <w:tc>
          <w:tcPr>
            <w:tcW w:w="11470" w:type="dxa"/>
            <w:gridSpan w:val="10"/>
            <w:shd w:val="clear" w:color="auto" w:fill="auto"/>
          </w:tcPr>
          <w:p w14:paraId="2A1E403B" w14:textId="6DF1CADB" w:rsidR="00BB03FD" w:rsidRPr="007A0CBF" w:rsidRDefault="00EA6609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Имеются ли у Вас проблемы с молочной железой?  </w:t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Да  </w:t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Нет   Если да, то какие проблемы? _________________________</w:t>
            </w:r>
          </w:p>
          <w:p w14:paraId="233A9393" w14:textId="1FC0A04F" w:rsidR="00EA6609" w:rsidRPr="007A0CBF" w:rsidRDefault="00EA6609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________________________________________________________________________</w:t>
            </w:r>
          </w:p>
        </w:tc>
      </w:tr>
      <w:tr w:rsidR="00623647" w:rsidRPr="007A0CBF" w14:paraId="233A9397" w14:textId="77777777" w:rsidTr="006E7E50">
        <w:tblPrEx>
          <w:tblLook w:val="04A0" w:firstRow="1" w:lastRow="0" w:firstColumn="1" w:lastColumn="0" w:noHBand="0" w:noVBand="1"/>
        </w:tblPrEx>
        <w:trPr>
          <w:trHeight w:val="710"/>
        </w:trPr>
        <w:tc>
          <w:tcPr>
            <w:tcW w:w="11470" w:type="dxa"/>
            <w:gridSpan w:val="10"/>
            <w:shd w:val="clear" w:color="auto" w:fill="auto"/>
          </w:tcPr>
          <w:p w14:paraId="233A9395" w14:textId="43CFAF1B" w:rsidR="00A04227" w:rsidRPr="007A0CBF" w:rsidRDefault="006D356F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Основной язык?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>(отметьте все применимые варианты и обведите кружком предпочтительный язык общения)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Английский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Испанский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Вьетнамский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Китайский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Корейский  </w:t>
            </w:r>
          </w:p>
          <w:p w14:paraId="233A9396" w14:textId="3C1D2CC3" w:rsidR="006D356F" w:rsidRPr="007A0CBF" w:rsidRDefault="00E3507B" w:rsidP="00525B0D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Камбоджийский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Русский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Другой (укажите какой: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5" w:name="Text29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lang w:val="ru"/>
              </w:rPr>
              <w:t>     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25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)     Нужен ли Вам переводчик? 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Да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Нет</w:t>
            </w:r>
          </w:p>
        </w:tc>
      </w:tr>
      <w:tr w:rsidR="00A04227" w:rsidRPr="007A0CBF" w14:paraId="233A939C" w14:textId="77777777" w:rsidTr="008721EC">
        <w:tblPrEx>
          <w:tblLook w:val="04A0" w:firstRow="1" w:lastRow="0" w:firstColumn="1" w:lastColumn="0" w:noHBand="0" w:noVBand="1"/>
        </w:tblPrEx>
        <w:trPr>
          <w:trHeight w:val="500"/>
        </w:trPr>
        <w:tc>
          <w:tcPr>
            <w:tcW w:w="11470" w:type="dxa"/>
            <w:gridSpan w:val="10"/>
            <w:shd w:val="clear" w:color="auto" w:fill="auto"/>
          </w:tcPr>
          <w:p w14:paraId="233A9398" w14:textId="77777777" w:rsidR="00A04227" w:rsidRPr="007A0CBF" w:rsidRDefault="00A04227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К какой расе Вы себя относите?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>(отметьте один или несколько вариантов)</w:t>
            </w:r>
          </w:p>
          <w:p w14:paraId="233A9399" w14:textId="77777777" w:rsidR="00A04227" w:rsidRPr="007A0CBF" w:rsidRDefault="00E3507B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Монголоидная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Негроидная или афроамериканец 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5"/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26"/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Американский индеец или коренной житель Аляски (укажите племя: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lang w:val="ru"/>
              </w:rPr>
              <w:t>     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)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   </w:t>
            </w:r>
          </w:p>
          <w:p w14:paraId="233A939B" w14:textId="3C090789" w:rsidR="00286040" w:rsidRPr="007A0CBF" w:rsidRDefault="00E3507B" w:rsidP="007A0CBF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Европеец или европеоидная   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Гаваец или житель других островов Тихого океана (укажите какого: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7" w:name="Text28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lang w:val="ru"/>
              </w:rPr>
              <w:t>     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bookmarkEnd w:id="27"/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) 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Неизвестно</w:t>
            </w:r>
          </w:p>
        </w:tc>
      </w:tr>
      <w:tr w:rsidR="007A0CBF" w:rsidRPr="007A0CBF" w14:paraId="7D7E29F4" w14:textId="77777777" w:rsidTr="00702C1E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1470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082E9105" w14:textId="55AF2AC7" w:rsidR="007A0CBF" w:rsidRPr="007A0CBF" w:rsidRDefault="007A0CBF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Вы считаете себя латиноамериканцем(кой) или испаноязычным(ой)?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Да </w: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instrText xml:space="preserve"> FORMCHECKBOX </w:instrText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Нет  </w:t>
            </w:r>
          </w:p>
        </w:tc>
      </w:tr>
      <w:tr w:rsidR="00837331" w:rsidRPr="007A0CBF" w14:paraId="233A939E" w14:textId="77777777" w:rsidTr="00702C1E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1470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233A939D" w14:textId="77777777" w:rsidR="00837331" w:rsidRPr="007A0CBF" w:rsidRDefault="00135E1D" w:rsidP="00702C1E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Сколько всего классов школы Вы закончили?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t xml:space="preserve"> (сколько лет учились в школе) 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b/>
                <w:bCs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BB03FD" w:rsidRPr="007A0CBF" w14:paraId="233A93A0" w14:textId="77777777" w:rsidTr="00B83C0B">
        <w:tblPrEx>
          <w:tblLook w:val="04A0" w:firstRow="1" w:lastRow="0" w:firstColumn="1" w:lastColumn="0" w:noHBand="0" w:noVBand="1"/>
        </w:tblPrEx>
        <w:trPr>
          <w:trHeight w:val="386"/>
        </w:trPr>
        <w:tc>
          <w:tcPr>
            <w:tcW w:w="11470" w:type="dxa"/>
            <w:gridSpan w:val="10"/>
            <w:tcBorders>
              <w:bottom w:val="nil"/>
            </w:tcBorders>
            <w:shd w:val="clear" w:color="auto" w:fill="auto"/>
          </w:tcPr>
          <w:p w14:paraId="233A939F" w14:textId="77777777" w:rsidR="00BB03FD" w:rsidRPr="007A0CBF" w:rsidRDefault="00BB03FD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6"/>
                <w:szCs w:val="16"/>
              </w:rPr>
            </w:pP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Если Вы ВПЕРВЫЕ принимаете участие в программе BCCHP, как Вы узнали о программе?</w:t>
            </w:r>
            <w:r w:rsidRPr="007A0CBF">
              <w:rPr>
                <w:rFonts w:ascii="Arial" w:hAnsi="Arial" w:cs="Arial"/>
                <w:sz w:val="14"/>
                <w:szCs w:val="14"/>
                <w:lang w:val="ru"/>
              </w:rPr>
              <w:t xml:space="preserve"> (выберите только один вариант)</w:t>
            </w:r>
            <w:r w:rsidRPr="007A0CBF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 xml:space="preserve"> </w:t>
            </w:r>
          </w:p>
        </w:tc>
      </w:tr>
      <w:tr w:rsidR="00BB03FD" w:rsidRPr="007A0CBF" w14:paraId="233A93AD" w14:textId="77777777" w:rsidTr="00500C08">
        <w:tblPrEx>
          <w:tblLook w:val="04A0" w:firstRow="1" w:lastRow="0" w:firstColumn="1" w:lastColumn="0" w:noHBand="0" w:noVBand="1"/>
        </w:tblPrEx>
        <w:trPr>
          <w:trHeight w:val="1305"/>
        </w:trPr>
        <w:tc>
          <w:tcPr>
            <w:tcW w:w="3060" w:type="dxa"/>
            <w:gridSpan w:val="2"/>
            <w:tcBorders>
              <w:top w:val="nil"/>
            </w:tcBorders>
            <w:shd w:val="clear" w:color="auto" w:fill="auto"/>
          </w:tcPr>
          <w:p w14:paraId="233A93A1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В клинике</w:t>
            </w:r>
          </w:p>
          <w:p w14:paraId="233A93A2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В общественной организации</w:t>
            </w:r>
          </w:p>
          <w:p w14:paraId="233A93A3" w14:textId="77777777" w:rsidR="003F4F82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От работодателя</w:t>
            </w:r>
          </w:p>
          <w:p w14:paraId="233A93A4" w14:textId="77777777" w:rsidR="00BB03FD" w:rsidRPr="007A0CBF" w:rsidRDefault="00500C08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От социального работника</w:t>
            </w:r>
          </w:p>
        </w:tc>
        <w:tc>
          <w:tcPr>
            <w:tcW w:w="3780" w:type="dxa"/>
            <w:gridSpan w:val="5"/>
            <w:tcBorders>
              <w:top w:val="nil"/>
            </w:tcBorders>
            <w:shd w:val="clear" w:color="auto" w:fill="auto"/>
          </w:tcPr>
          <w:p w14:paraId="233A93A5" w14:textId="77777777" w:rsidR="003F4F82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От друга/подруги или родственника</w:t>
            </w:r>
          </w:p>
          <w:p w14:paraId="233A93A6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В Интернете — на веб-сайте BCCHP</w:t>
            </w:r>
          </w:p>
          <w:p w14:paraId="233A93A7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Из рассылки</w:t>
            </w:r>
          </w:p>
          <w:p w14:paraId="233A93A8" w14:textId="77777777" w:rsidR="00BB03FD" w:rsidRPr="007A0CBF" w:rsidRDefault="00500C08" w:rsidP="00500C08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Из плаката, флаера или буклета</w:t>
            </w:r>
          </w:p>
        </w:tc>
        <w:tc>
          <w:tcPr>
            <w:tcW w:w="4630" w:type="dxa"/>
            <w:gridSpan w:val="3"/>
            <w:tcBorders>
              <w:top w:val="nil"/>
            </w:tcBorders>
            <w:shd w:val="clear" w:color="auto" w:fill="auto"/>
          </w:tcPr>
          <w:p w14:paraId="233A93A9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По радио</w:t>
            </w:r>
          </w:p>
          <w:p w14:paraId="233A93AA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В отделении рентгенологии</w:t>
            </w:r>
          </w:p>
          <w:p w14:paraId="233A93AB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  <w:lang w:val="ru-RU"/>
              </w:rPr>
            </w:pP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По телевизору</w:t>
            </w:r>
          </w:p>
          <w:p w14:paraId="233A93AC" w14:textId="77777777" w:rsidR="00BB03FD" w:rsidRPr="007A0CBF" w:rsidRDefault="00E3507B" w:rsidP="00B83C0B">
            <w:pPr>
              <w:tabs>
                <w:tab w:val="left" w:pos="5400"/>
                <w:tab w:val="left" w:pos="6480"/>
              </w:tabs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sz w:val="16"/>
                <w:szCs w:val="16"/>
              </w:rPr>
            </w:pP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7A0CBF" w:rsidRPr="007A0CBF">
              <w:rPr>
                <w:rFonts w:ascii="Arial" w:hAnsi="Arial"/>
                <w:sz w:val="16"/>
                <w:szCs w:val="16"/>
                <w:lang w:val="ru"/>
              </w:rPr>
            </w:r>
            <w:r w:rsidR="007A0CBF" w:rsidRPr="007A0CB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7A0C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 Другое (укажите):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instrText xml:space="preserve"> FORMTEXT </w:instrTex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separate"/>
            </w:r>
            <w:r w:rsidRPr="007A0CBF">
              <w:rPr>
                <w:rFonts w:ascii="Arial" w:hAnsi="Arial"/>
                <w:b/>
                <w:bCs/>
                <w:noProof/>
                <w:sz w:val="14"/>
                <w:szCs w:val="14"/>
                <w:lang w:val="ru"/>
              </w:rPr>
              <w:t>     </w:t>
            </w:r>
            <w:r w:rsidRPr="007A0CBF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fldChar w:fldCharType="end"/>
            </w:r>
            <w:r w:rsidRPr="007A0C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_________________</w:t>
            </w:r>
          </w:p>
        </w:tc>
      </w:tr>
    </w:tbl>
    <w:p w14:paraId="233A93AE" w14:textId="77777777" w:rsidR="001927DC" w:rsidRPr="007A0CBF" w:rsidRDefault="0003262B" w:rsidP="00702C1E">
      <w:pPr>
        <w:pStyle w:val="BodyText"/>
        <w:tabs>
          <w:tab w:val="clear" w:pos="2520"/>
          <w:tab w:val="clear" w:pos="11160"/>
          <w:tab w:val="right" w:leader="underscore" w:pos="5760"/>
          <w:tab w:val="left" w:pos="6480"/>
          <w:tab w:val="right" w:leader="underscore" w:pos="10980"/>
        </w:tabs>
        <w:spacing w:after="0"/>
        <w:rPr>
          <w:b/>
          <w:bCs/>
          <w:szCs w:val="12"/>
          <w:lang w:val="ru-RU"/>
        </w:rPr>
      </w:pPr>
      <w:r w:rsidRPr="007A0CBF">
        <w:rPr>
          <w:b/>
          <w:bCs/>
          <w:sz w:val="16"/>
          <w:szCs w:val="16"/>
          <w:lang w:val="ru"/>
        </w:rPr>
        <w:t xml:space="preserve">Заполненный бланк отправьте главному исполнителю по BCCHP по номеру ФАКСа: </w:t>
      </w:r>
    </w:p>
    <w:sectPr w:rsidR="001927DC" w:rsidRPr="007A0CBF" w:rsidSect="00192AA7">
      <w:headerReference w:type="default" r:id="rId11"/>
      <w:footerReference w:type="default" r:id="rId12"/>
      <w:pgSz w:w="12240" w:h="15840" w:code="1"/>
      <w:pgMar w:top="1152" w:right="720" w:bottom="288" w:left="720" w:header="720" w:footer="144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C59329" w14:textId="77777777" w:rsidR="00117790" w:rsidRDefault="00117790" w:rsidP="001B1FCC">
      <w:r>
        <w:separator/>
      </w:r>
    </w:p>
  </w:endnote>
  <w:endnote w:type="continuationSeparator" w:id="0">
    <w:p w14:paraId="5F5FDD86" w14:textId="77777777" w:rsidR="00117790" w:rsidRDefault="00117790" w:rsidP="001B1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A93B4" w14:textId="750104EF" w:rsidR="00A447EA" w:rsidRPr="008721EC" w:rsidRDefault="00EA6609" w:rsidP="009E5EF1">
    <w:pPr>
      <w:pStyle w:val="Footer"/>
      <w:tabs>
        <w:tab w:val="clear" w:pos="4320"/>
        <w:tab w:val="clear" w:pos="8640"/>
      </w:tabs>
      <w:ind w:left="-540" w:right="-270"/>
      <w:rPr>
        <w:rFonts w:ascii="Calibri" w:hAnsi="Calibri"/>
        <w:sz w:val="17"/>
        <w:szCs w:val="17"/>
        <w:lang w:val="ru-RU"/>
      </w:rPr>
    </w:pPr>
    <w:r>
      <w:rPr>
        <w:rFonts w:ascii="Calibri" w:hAnsi="Calibri"/>
        <w:noProof/>
        <w:sz w:val="4"/>
        <w:szCs w:val="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33A93BF" wp14:editId="6989E41A">
              <wp:simplePos x="0" y="0"/>
              <wp:positionH relativeFrom="margin">
                <wp:posOffset>4981575</wp:posOffset>
              </wp:positionH>
              <wp:positionV relativeFrom="paragraph">
                <wp:posOffset>104140</wp:posOffset>
              </wp:positionV>
              <wp:extent cx="2114550" cy="333375"/>
              <wp:effectExtent l="0" t="0" r="0" b="952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4550" cy="3333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233A93C3" w14:textId="7DCD14F3" w:rsidR="005B4402" w:rsidRPr="007A0CBF" w:rsidRDefault="005B4402" w:rsidP="005B4402">
                          <w:pPr>
                            <w:rPr>
                              <w:rFonts w:ascii="Calibri" w:hAnsi="Calibri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Calibri" w:hAnsi="Calibri"/>
                              <w:sz w:val="17"/>
                              <w:szCs w:val="17"/>
                              <w:lang w:val="ru"/>
                            </w:rPr>
                            <w:t xml:space="preserve">DOH 342-054 </w:t>
                          </w:r>
                          <w:r w:rsidR="007A0CBF">
                            <w:rPr>
                              <w:rFonts w:ascii="Calibri" w:hAnsi="Calibri"/>
                              <w:sz w:val="17"/>
                              <w:szCs w:val="17"/>
                            </w:rPr>
                            <w:t>July 2020 - Russi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3A93B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392.25pt;margin-top:8.2pt;width:166.5pt;height:2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" fillcolor="window" stroked="f">
              <v:textbox>
                <w:txbxContent>
                  <w:p w14:paraId="233A93C3" w14:textId="7DCD14F3" w:rsidR="005B4402" w:rsidRPr="007A0CBF" w:rsidRDefault="005B4402" w:rsidP="005B4402">
                    <w:pPr>
                      <w:rPr>
                        <w:rFonts w:ascii="Calibri" w:hAnsi="Calibri"/>
                        <w:sz w:val="17"/>
                        <w:szCs w:val="17"/>
                      </w:rPr>
                    </w:pPr>
                    <w:r>
                      <w:rPr>
                        <w:rFonts w:ascii="Calibri" w:hAnsi="Calibri"/>
                        <w:sz w:val="17"/>
                        <w:szCs w:val="17"/>
                        <w:lang w:val="ru"/>
                      </w:rPr>
                      <w:t xml:space="preserve">DOH 342-054 </w:t>
                    </w:r>
                    <w:r w:rsidR="007A0CBF">
                      <w:rPr>
                        <w:rFonts w:ascii="Calibri" w:hAnsi="Calibri"/>
                        <w:sz w:val="17"/>
                        <w:szCs w:val="17"/>
                      </w:rPr>
                      <w:t>July 2020 - Russian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ascii="Calibri" w:hAnsi="Calibri"/>
        <w:sz w:val="17"/>
        <w:szCs w:val="17"/>
        <w:lang w:val="ru"/>
      </w:rPr>
      <w:t xml:space="preserve">         Для лиц с ограниченными возможностями этот документ предоставляется в других форматах по запросу. </w:t>
    </w:r>
  </w:p>
  <w:p w14:paraId="233A93B5" w14:textId="12800C2B" w:rsidR="00A447EA" w:rsidRPr="008721EC" w:rsidRDefault="00A447EA" w:rsidP="009E5EF1">
    <w:pPr>
      <w:pStyle w:val="Footer"/>
      <w:tabs>
        <w:tab w:val="clear" w:pos="4320"/>
        <w:tab w:val="clear" w:pos="8640"/>
      </w:tabs>
      <w:ind w:left="-540" w:right="-270"/>
      <w:rPr>
        <w:rFonts w:ascii="Calibri" w:hAnsi="Calibri"/>
        <w:sz w:val="17"/>
        <w:szCs w:val="17"/>
        <w:lang w:val="ru-RU"/>
      </w:rPr>
    </w:pPr>
    <w:r>
      <w:rPr>
        <w:rFonts w:ascii="Calibri" w:hAnsi="Calibri"/>
        <w:sz w:val="17"/>
        <w:szCs w:val="17"/>
        <w:lang w:val="ru"/>
      </w:rPr>
      <w:t xml:space="preserve">          </w:t>
    </w:r>
    <w:r>
      <w:rPr>
        <w:rFonts w:ascii="Calibri" w:hAnsi="Calibri"/>
        <w:sz w:val="17"/>
        <w:szCs w:val="17"/>
        <w:lang w:val="ru"/>
      </w:rPr>
      <w:t>Чтобы направить запрос, позвоните по телефону 1-800-525-0127 (TDD/TTY 711).</w:t>
    </w:r>
    <w:r>
      <w:rPr>
        <w:rFonts w:ascii="Calibri" w:hAnsi="Calibri"/>
        <w:sz w:val="18"/>
        <w:lang w:val="ru"/>
      </w:rPr>
      <w:tab/>
    </w:r>
    <w:r>
      <w:rPr>
        <w:rFonts w:ascii="Calibri" w:hAnsi="Calibri"/>
        <w:sz w:val="18"/>
        <w:lang w:val="ru"/>
      </w:rPr>
      <w:tab/>
    </w:r>
    <w:r>
      <w:rPr>
        <w:rFonts w:ascii="Calibri" w:hAnsi="Calibri"/>
        <w:sz w:val="18"/>
        <w:lang w:val="ru"/>
      </w:rPr>
      <w:tab/>
    </w:r>
  </w:p>
  <w:p w14:paraId="233A93B6" w14:textId="77777777" w:rsidR="00A447EA" w:rsidRPr="008721EC" w:rsidRDefault="00A447EA" w:rsidP="00D74251">
    <w:pPr>
      <w:pStyle w:val="Footer"/>
      <w:tabs>
        <w:tab w:val="clear" w:pos="4320"/>
        <w:tab w:val="clear" w:pos="8640"/>
        <w:tab w:val="right" w:pos="9900"/>
      </w:tabs>
      <w:ind w:left="-540" w:right="-270"/>
      <w:rPr>
        <w:rFonts w:ascii="Arial" w:hAnsi="Arial"/>
        <w:b/>
        <w:sz w:val="18"/>
        <w:lang w:val="ru-RU"/>
      </w:rPr>
    </w:pPr>
    <w:r>
      <w:rPr>
        <w:b/>
        <w:bCs/>
        <w:lang w:val="ru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E0CE56" w14:textId="77777777" w:rsidR="00117790" w:rsidRDefault="00117790" w:rsidP="001B1FCC">
      <w:r>
        <w:separator/>
      </w:r>
    </w:p>
  </w:footnote>
  <w:footnote w:type="continuationSeparator" w:id="0">
    <w:p w14:paraId="6368FCD2" w14:textId="77777777" w:rsidR="00117790" w:rsidRDefault="00117790" w:rsidP="001B1F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A93B3" w14:textId="57A0B70A" w:rsidR="00A447EA" w:rsidRPr="008E7344" w:rsidRDefault="003A49FF" w:rsidP="00D74251">
    <w:pPr>
      <w:pStyle w:val="Header"/>
      <w:tabs>
        <w:tab w:val="clear" w:pos="4320"/>
        <w:tab w:val="clear" w:pos="8640"/>
        <w:tab w:val="left" w:pos="301"/>
        <w:tab w:val="center" w:pos="5400"/>
        <w:tab w:val="center" w:pos="5616"/>
      </w:tabs>
      <w:rPr>
        <w:rFonts w:cs="Arial"/>
        <w:bCs/>
        <w:sz w:val="4"/>
        <w:szCs w:val="4"/>
      </w:rPr>
    </w:pPr>
    <w:r>
      <w:rPr>
        <w:noProof/>
        <w:sz w:val="4"/>
        <w:szCs w:val="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33A93B7" wp14:editId="59A3265D">
              <wp:simplePos x="0" y="0"/>
              <wp:positionH relativeFrom="margin">
                <wp:posOffset>60960</wp:posOffset>
              </wp:positionH>
              <wp:positionV relativeFrom="paragraph">
                <wp:posOffset>211455</wp:posOffset>
              </wp:positionV>
              <wp:extent cx="1664970" cy="21653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4970" cy="216535"/>
                      </a:xfrm>
                      <a:prstGeom prst="rect">
                        <a:avLst/>
                      </a:prstGeom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style>
                      <a:lnRef idx="0">
                        <a:scrgbClr r="0" g="0" b="0"/>
                      </a:lnRef>
                      <a:fillRef idx="1001">
                        <a:schemeClr val="lt1"/>
                      </a:fillRef>
                      <a:effectRef idx="0">
                        <a:scrgbClr r="0" g="0" b="0"/>
                      </a:effectRef>
                      <a:fontRef idx="major"/>
                    </wps:style>
                    <wps:txbx>
                      <w:txbxContent>
                        <w:p w14:paraId="233A93C1" w14:textId="69BA2B33" w:rsidR="003A49FF" w:rsidRPr="007A0CBF" w:rsidRDefault="005B4402">
                          <w:r>
                            <w:rPr>
                              <w:rFonts w:ascii="Calibri" w:hAnsi="Calibri"/>
                              <w:sz w:val="17"/>
                              <w:szCs w:val="17"/>
                              <w:lang w:val="ru"/>
                            </w:rPr>
                            <w:t xml:space="preserve">DOH 342-054 </w:t>
                          </w:r>
                          <w:r w:rsidR="007A0CBF">
                            <w:rPr>
                              <w:rFonts w:ascii="Calibri" w:hAnsi="Calibri"/>
                              <w:sz w:val="17"/>
                              <w:szCs w:val="17"/>
                            </w:rPr>
                            <w:t>July 2020 - Russi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3A93B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.8pt;margin-top:16.65pt;width:131.1pt;height:17.0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" fillcolor="white [3201]" stroked="f">
              <v:textbox>
                <w:txbxContent>
                  <w:p w14:paraId="233A93C1" w14:textId="69BA2B33" w:rsidR="003A49FF" w:rsidRPr="007A0CBF" w:rsidRDefault="005B4402">
                    <w:r>
                      <w:rPr>
                        <w:rFonts w:ascii="Calibri" w:hAnsi="Calibri"/>
                        <w:sz w:val="17"/>
                        <w:szCs w:val="17"/>
                        <w:lang w:val="ru"/>
                      </w:rPr>
                      <w:t xml:space="preserve">DOH 342-054 </w:t>
                    </w:r>
                    <w:r w:rsidR="007A0CBF">
                      <w:rPr>
                        <w:rFonts w:ascii="Calibri" w:hAnsi="Calibri"/>
                        <w:sz w:val="17"/>
                        <w:szCs w:val="17"/>
                      </w:rPr>
                      <w:t>July 2020 - Russian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1" locked="0" layoutInCell="1" allowOverlap="1" wp14:anchorId="233A93B9" wp14:editId="233A93BA">
          <wp:simplePos x="0" y="0"/>
          <wp:positionH relativeFrom="column">
            <wp:posOffset>-180975</wp:posOffset>
          </wp:positionH>
          <wp:positionV relativeFrom="paragraph">
            <wp:posOffset>-234315</wp:posOffset>
          </wp:positionV>
          <wp:extent cx="1095375" cy="485775"/>
          <wp:effectExtent l="0" t="0" r="9525" b="9525"/>
          <wp:wrapTight wrapText="bothSides">
            <wp:wrapPolygon edited="0">
              <wp:start x="0" y="0"/>
              <wp:lineTo x="0" y="21176"/>
              <wp:lineTo x="21412" y="21176"/>
              <wp:lineTo x="21412" y="0"/>
              <wp:lineTo x="0" y="0"/>
            </wp:wrapPolygon>
          </wp:wrapTight>
          <wp:docPr id="3" name="Picture 2" descr="d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233A93BB" wp14:editId="233A93BC">
          <wp:simplePos x="0" y="0"/>
          <wp:positionH relativeFrom="column">
            <wp:posOffset>5601335</wp:posOffset>
          </wp:positionH>
          <wp:positionV relativeFrom="paragraph">
            <wp:posOffset>-137160</wp:posOffset>
          </wp:positionV>
          <wp:extent cx="1495425" cy="426720"/>
          <wp:effectExtent l="0" t="0" r="0" b="0"/>
          <wp:wrapTight wrapText="bothSides">
            <wp:wrapPolygon edited="0">
              <wp:start x="550" y="0"/>
              <wp:lineTo x="0" y="1929"/>
              <wp:lineTo x="0" y="20250"/>
              <wp:lineTo x="19261" y="20250"/>
              <wp:lineTo x="20362" y="17357"/>
              <wp:lineTo x="18986" y="15429"/>
              <wp:lineTo x="13483" y="15429"/>
              <wp:lineTo x="19811" y="11571"/>
              <wp:lineTo x="18711" y="0"/>
              <wp:lineTo x="1926" y="0"/>
              <wp:lineTo x="550" y="0"/>
            </wp:wrapPolygon>
          </wp:wrapTight>
          <wp:docPr id="2" name="Picture 1" descr="HCwa_st_BCCprogram_gra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Cwa_st_BCCprogram_gra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426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3A93BD" wp14:editId="233A93BE">
              <wp:simplePos x="0" y="0"/>
              <wp:positionH relativeFrom="column">
                <wp:posOffset>1889760</wp:posOffset>
              </wp:positionH>
              <wp:positionV relativeFrom="paragraph">
                <wp:posOffset>-281940</wp:posOffset>
              </wp:positionV>
              <wp:extent cx="3086100" cy="708660"/>
              <wp:effectExtent l="13335" t="13335" r="5715" b="1143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6100" cy="7086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3A93C2" w14:textId="77777777" w:rsidR="00A447EA" w:rsidRPr="009E5EF1" w:rsidRDefault="00A447EA" w:rsidP="009E5EF1">
                          <w:r>
                            <w:rPr>
                              <w:lang w:val="ru"/>
                            </w:rPr>
                            <w:t>УКАЖИТЕ ЗДЕСЬ ДАННЫЕ ГЛАВНОГО ИСПОЛНИТЕЛЯ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3A93BD" id="Text Box 3" o:spid="_x0000_s1027" type="#_x0000_t202" style="position:absolute;margin-left:148.8pt;margin-top:-22.2pt;width:243pt;height:55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">
              <v:textbox>
                <w:txbxContent>
                  <w:p w14:paraId="233A93C2" w14:textId="77777777" w:rsidR="00A447EA" w:rsidRPr="009E5EF1" w:rsidRDefault="00A447EA" w:rsidP="009E5EF1">
                    <w:r>
                      <w:rPr>
                        <w:lang w:val="ru"/>
                      </w:rPr>
                      <w:t>УКАЖИТЕ ЗДЕСЬ ДАННЫЕ ГЛАВНОГО ИСПОЛНИТЕЛЯ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94C35"/>
    <w:multiLevelType w:val="hybridMultilevel"/>
    <w:tmpl w:val="7E867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549D3"/>
    <w:multiLevelType w:val="hybridMultilevel"/>
    <w:tmpl w:val="B2E47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49124F"/>
    <w:multiLevelType w:val="hybridMultilevel"/>
    <w:tmpl w:val="232E23FA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40140"/>
    <w:multiLevelType w:val="hybridMultilevel"/>
    <w:tmpl w:val="3BA6C238"/>
    <w:lvl w:ilvl="0" w:tplc="5E36BB4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A140E"/>
    <w:multiLevelType w:val="hybridMultilevel"/>
    <w:tmpl w:val="02282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04917"/>
    <w:multiLevelType w:val="hybridMultilevel"/>
    <w:tmpl w:val="9258CAFC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04E11"/>
    <w:multiLevelType w:val="hybridMultilevel"/>
    <w:tmpl w:val="379EFDA0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626F3"/>
    <w:multiLevelType w:val="hybridMultilevel"/>
    <w:tmpl w:val="0A8261B6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31B1E"/>
    <w:multiLevelType w:val="hybridMultilevel"/>
    <w:tmpl w:val="CD500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0447B6"/>
    <w:multiLevelType w:val="hybridMultilevel"/>
    <w:tmpl w:val="518846D2"/>
    <w:lvl w:ilvl="0" w:tplc="8AFA0D46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082F03"/>
    <w:multiLevelType w:val="hybridMultilevel"/>
    <w:tmpl w:val="66DA4B66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F9314A"/>
    <w:multiLevelType w:val="hybridMultilevel"/>
    <w:tmpl w:val="B1A20728"/>
    <w:lvl w:ilvl="0" w:tplc="8FCE3482"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F220A9"/>
    <w:multiLevelType w:val="hybridMultilevel"/>
    <w:tmpl w:val="46941CE6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AE5DE3"/>
    <w:multiLevelType w:val="hybridMultilevel"/>
    <w:tmpl w:val="22267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C927AC"/>
    <w:multiLevelType w:val="hybridMultilevel"/>
    <w:tmpl w:val="70E692AE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33C3A"/>
    <w:multiLevelType w:val="hybridMultilevel"/>
    <w:tmpl w:val="B62C35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"/>
        </w:tabs>
        <w:ind w:left="2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448"/>
        </w:tabs>
        <w:ind w:left="24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168"/>
        </w:tabs>
        <w:ind w:left="31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888"/>
        </w:tabs>
        <w:ind w:left="38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08"/>
        </w:tabs>
        <w:ind w:left="46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328"/>
        </w:tabs>
        <w:ind w:left="5328" w:hanging="360"/>
      </w:pPr>
      <w:rPr>
        <w:rFonts w:ascii="Wingdings" w:hAnsi="Wingdings" w:hint="default"/>
      </w:rPr>
    </w:lvl>
  </w:abstractNum>
  <w:abstractNum w:abstractNumId="16" w15:restartNumberingAfterBreak="0">
    <w:nsid w:val="749A10DA"/>
    <w:multiLevelType w:val="hybridMultilevel"/>
    <w:tmpl w:val="66B24A5E"/>
    <w:lvl w:ilvl="0" w:tplc="5E36BB4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533D8D"/>
    <w:multiLevelType w:val="hybridMultilevel"/>
    <w:tmpl w:val="3446E9A2"/>
    <w:lvl w:ilvl="0" w:tplc="8AFA0D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7872B4"/>
    <w:multiLevelType w:val="hybridMultilevel"/>
    <w:tmpl w:val="A4469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AFA0D46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18"/>
  </w:num>
  <w:num w:numId="5">
    <w:abstractNumId w:val="9"/>
  </w:num>
  <w:num w:numId="6">
    <w:abstractNumId w:val="10"/>
  </w:num>
  <w:num w:numId="7">
    <w:abstractNumId w:val="12"/>
  </w:num>
  <w:num w:numId="8">
    <w:abstractNumId w:val="5"/>
  </w:num>
  <w:num w:numId="9">
    <w:abstractNumId w:val="15"/>
  </w:num>
  <w:num w:numId="10">
    <w:abstractNumId w:val="13"/>
  </w:num>
  <w:num w:numId="11">
    <w:abstractNumId w:val="14"/>
  </w:num>
  <w:num w:numId="12">
    <w:abstractNumId w:val="6"/>
  </w:num>
  <w:num w:numId="13">
    <w:abstractNumId w:val="17"/>
  </w:num>
  <w:num w:numId="14">
    <w:abstractNumId w:val="2"/>
  </w:num>
  <w:num w:numId="15">
    <w:abstractNumId w:val="7"/>
  </w:num>
  <w:num w:numId="1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1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sTQwNzKxNDGxMDNR0lEKTi0uzszPAykwqgUAk/xRTiwAAAA="/>
  </w:docVars>
  <w:rsids>
    <w:rsidRoot w:val="00172E0D"/>
    <w:rsid w:val="00000143"/>
    <w:rsid w:val="000105E1"/>
    <w:rsid w:val="00012531"/>
    <w:rsid w:val="0002523E"/>
    <w:rsid w:val="00026260"/>
    <w:rsid w:val="00027CC2"/>
    <w:rsid w:val="0003262B"/>
    <w:rsid w:val="00036FA6"/>
    <w:rsid w:val="00040058"/>
    <w:rsid w:val="00041A5E"/>
    <w:rsid w:val="00051C31"/>
    <w:rsid w:val="00052127"/>
    <w:rsid w:val="00053F5C"/>
    <w:rsid w:val="000543F9"/>
    <w:rsid w:val="00057371"/>
    <w:rsid w:val="00063437"/>
    <w:rsid w:val="00065C98"/>
    <w:rsid w:val="000663CC"/>
    <w:rsid w:val="00067C80"/>
    <w:rsid w:val="000735AC"/>
    <w:rsid w:val="00075024"/>
    <w:rsid w:val="00083D66"/>
    <w:rsid w:val="00086D4D"/>
    <w:rsid w:val="00093D17"/>
    <w:rsid w:val="00094CFD"/>
    <w:rsid w:val="000969DE"/>
    <w:rsid w:val="000A0944"/>
    <w:rsid w:val="000A355D"/>
    <w:rsid w:val="000A6ED2"/>
    <w:rsid w:val="000A71B6"/>
    <w:rsid w:val="000A7F35"/>
    <w:rsid w:val="000B1F19"/>
    <w:rsid w:val="000B2BE7"/>
    <w:rsid w:val="000B333E"/>
    <w:rsid w:val="000B3898"/>
    <w:rsid w:val="000B5E34"/>
    <w:rsid w:val="000B6E81"/>
    <w:rsid w:val="000D0497"/>
    <w:rsid w:val="000D0DEC"/>
    <w:rsid w:val="000E65DF"/>
    <w:rsid w:val="000F0E5E"/>
    <w:rsid w:val="000F3E48"/>
    <w:rsid w:val="000F4C0E"/>
    <w:rsid w:val="0010084D"/>
    <w:rsid w:val="00104CA8"/>
    <w:rsid w:val="00105353"/>
    <w:rsid w:val="00105E67"/>
    <w:rsid w:val="00106ED8"/>
    <w:rsid w:val="00113BB7"/>
    <w:rsid w:val="001143A3"/>
    <w:rsid w:val="00114ADC"/>
    <w:rsid w:val="00115318"/>
    <w:rsid w:val="00115429"/>
    <w:rsid w:val="00117402"/>
    <w:rsid w:val="00117790"/>
    <w:rsid w:val="00121EE2"/>
    <w:rsid w:val="001227D9"/>
    <w:rsid w:val="001239FD"/>
    <w:rsid w:val="00123C33"/>
    <w:rsid w:val="00130D34"/>
    <w:rsid w:val="00133408"/>
    <w:rsid w:val="00134048"/>
    <w:rsid w:val="00135E1D"/>
    <w:rsid w:val="001376AE"/>
    <w:rsid w:val="00137D96"/>
    <w:rsid w:val="00143B17"/>
    <w:rsid w:val="001505C6"/>
    <w:rsid w:val="0015152D"/>
    <w:rsid w:val="001529A0"/>
    <w:rsid w:val="00161356"/>
    <w:rsid w:val="0016747D"/>
    <w:rsid w:val="0017222A"/>
    <w:rsid w:val="001728E1"/>
    <w:rsid w:val="00172E0D"/>
    <w:rsid w:val="00173D0F"/>
    <w:rsid w:val="001742A0"/>
    <w:rsid w:val="001755BD"/>
    <w:rsid w:val="001923A2"/>
    <w:rsid w:val="001927DC"/>
    <w:rsid w:val="00192AA7"/>
    <w:rsid w:val="00192DD3"/>
    <w:rsid w:val="001A2473"/>
    <w:rsid w:val="001A553E"/>
    <w:rsid w:val="001A6408"/>
    <w:rsid w:val="001B1BE2"/>
    <w:rsid w:val="001B1FCC"/>
    <w:rsid w:val="001C08F1"/>
    <w:rsid w:val="001C160E"/>
    <w:rsid w:val="001C2364"/>
    <w:rsid w:val="001C4D6D"/>
    <w:rsid w:val="001C6B13"/>
    <w:rsid w:val="001C77AE"/>
    <w:rsid w:val="001D18E7"/>
    <w:rsid w:val="001D210A"/>
    <w:rsid w:val="001E0B8F"/>
    <w:rsid w:val="001E51D5"/>
    <w:rsid w:val="001E55AF"/>
    <w:rsid w:val="001E58C4"/>
    <w:rsid w:val="001E5F99"/>
    <w:rsid w:val="001F1F2B"/>
    <w:rsid w:val="00200D01"/>
    <w:rsid w:val="00201A00"/>
    <w:rsid w:val="002021D9"/>
    <w:rsid w:val="00202313"/>
    <w:rsid w:val="00202E02"/>
    <w:rsid w:val="002030C1"/>
    <w:rsid w:val="00207C88"/>
    <w:rsid w:val="0021363F"/>
    <w:rsid w:val="002139EA"/>
    <w:rsid w:val="00213CF7"/>
    <w:rsid w:val="00215CBA"/>
    <w:rsid w:val="002160ED"/>
    <w:rsid w:val="00217281"/>
    <w:rsid w:val="00220357"/>
    <w:rsid w:val="00222E45"/>
    <w:rsid w:val="00233548"/>
    <w:rsid w:val="0023490F"/>
    <w:rsid w:val="002428AD"/>
    <w:rsid w:val="0024388F"/>
    <w:rsid w:val="00251299"/>
    <w:rsid w:val="002526D9"/>
    <w:rsid w:val="0025584A"/>
    <w:rsid w:val="00256FCB"/>
    <w:rsid w:val="00257880"/>
    <w:rsid w:val="00272C55"/>
    <w:rsid w:val="00276E24"/>
    <w:rsid w:val="00277F62"/>
    <w:rsid w:val="00281DF7"/>
    <w:rsid w:val="00283EDB"/>
    <w:rsid w:val="00284F1A"/>
    <w:rsid w:val="00286040"/>
    <w:rsid w:val="00290095"/>
    <w:rsid w:val="00292F0F"/>
    <w:rsid w:val="00293C8D"/>
    <w:rsid w:val="00296A5D"/>
    <w:rsid w:val="002A41B6"/>
    <w:rsid w:val="002A503A"/>
    <w:rsid w:val="002A50AE"/>
    <w:rsid w:val="002A5191"/>
    <w:rsid w:val="002B0C2A"/>
    <w:rsid w:val="002B160C"/>
    <w:rsid w:val="002B1AE5"/>
    <w:rsid w:val="002B22DA"/>
    <w:rsid w:val="002B2B58"/>
    <w:rsid w:val="002B4344"/>
    <w:rsid w:val="002B7CB2"/>
    <w:rsid w:val="002C14A9"/>
    <w:rsid w:val="002C264C"/>
    <w:rsid w:val="002C46D3"/>
    <w:rsid w:val="002C6E25"/>
    <w:rsid w:val="002D55D4"/>
    <w:rsid w:val="002D5E6C"/>
    <w:rsid w:val="002D73F4"/>
    <w:rsid w:val="002E1ADD"/>
    <w:rsid w:val="002E6913"/>
    <w:rsid w:val="002F0087"/>
    <w:rsid w:val="002F30CC"/>
    <w:rsid w:val="002F581C"/>
    <w:rsid w:val="00301548"/>
    <w:rsid w:val="00304B9D"/>
    <w:rsid w:val="00306E40"/>
    <w:rsid w:val="00314B6D"/>
    <w:rsid w:val="003151D1"/>
    <w:rsid w:val="00320E81"/>
    <w:rsid w:val="00326B23"/>
    <w:rsid w:val="00331B93"/>
    <w:rsid w:val="003340EA"/>
    <w:rsid w:val="0033459B"/>
    <w:rsid w:val="00334C5F"/>
    <w:rsid w:val="00335B10"/>
    <w:rsid w:val="00341A67"/>
    <w:rsid w:val="0034290A"/>
    <w:rsid w:val="00343F6D"/>
    <w:rsid w:val="00344BCD"/>
    <w:rsid w:val="003452AD"/>
    <w:rsid w:val="0034680D"/>
    <w:rsid w:val="00350D1A"/>
    <w:rsid w:val="00355007"/>
    <w:rsid w:val="0036089A"/>
    <w:rsid w:val="00365D42"/>
    <w:rsid w:val="00370D6F"/>
    <w:rsid w:val="003734DC"/>
    <w:rsid w:val="00373825"/>
    <w:rsid w:val="003876B4"/>
    <w:rsid w:val="00393013"/>
    <w:rsid w:val="0039516F"/>
    <w:rsid w:val="00396759"/>
    <w:rsid w:val="00396A5C"/>
    <w:rsid w:val="003A2D00"/>
    <w:rsid w:val="003A36A2"/>
    <w:rsid w:val="003A49FF"/>
    <w:rsid w:val="003A69E5"/>
    <w:rsid w:val="003A7193"/>
    <w:rsid w:val="003A7B47"/>
    <w:rsid w:val="003C0D1C"/>
    <w:rsid w:val="003C14AE"/>
    <w:rsid w:val="003C2241"/>
    <w:rsid w:val="003C513A"/>
    <w:rsid w:val="003C5E83"/>
    <w:rsid w:val="003C78E6"/>
    <w:rsid w:val="003C7A4D"/>
    <w:rsid w:val="003D4A11"/>
    <w:rsid w:val="003D4FEE"/>
    <w:rsid w:val="003D6343"/>
    <w:rsid w:val="003D7A96"/>
    <w:rsid w:val="003E42A3"/>
    <w:rsid w:val="003E4E15"/>
    <w:rsid w:val="003F1DFE"/>
    <w:rsid w:val="003F2A33"/>
    <w:rsid w:val="003F47AB"/>
    <w:rsid w:val="003F4F82"/>
    <w:rsid w:val="003F692A"/>
    <w:rsid w:val="003F7464"/>
    <w:rsid w:val="003F7FB3"/>
    <w:rsid w:val="004012F9"/>
    <w:rsid w:val="00403147"/>
    <w:rsid w:val="00403668"/>
    <w:rsid w:val="00405F06"/>
    <w:rsid w:val="00406DD0"/>
    <w:rsid w:val="00406DEE"/>
    <w:rsid w:val="00416A4C"/>
    <w:rsid w:val="004206B0"/>
    <w:rsid w:val="004214DE"/>
    <w:rsid w:val="00422D27"/>
    <w:rsid w:val="00424FDA"/>
    <w:rsid w:val="00426335"/>
    <w:rsid w:val="004264C6"/>
    <w:rsid w:val="0042771E"/>
    <w:rsid w:val="00434EBE"/>
    <w:rsid w:val="00436C5B"/>
    <w:rsid w:val="004453E6"/>
    <w:rsid w:val="00452A99"/>
    <w:rsid w:val="00456121"/>
    <w:rsid w:val="00456BA9"/>
    <w:rsid w:val="00457986"/>
    <w:rsid w:val="0046082D"/>
    <w:rsid w:val="004630F5"/>
    <w:rsid w:val="00463DA1"/>
    <w:rsid w:val="004711D5"/>
    <w:rsid w:val="004778CC"/>
    <w:rsid w:val="00481391"/>
    <w:rsid w:val="00481A55"/>
    <w:rsid w:val="004827C7"/>
    <w:rsid w:val="00484691"/>
    <w:rsid w:val="00485E10"/>
    <w:rsid w:val="004866CA"/>
    <w:rsid w:val="004870B0"/>
    <w:rsid w:val="0048767B"/>
    <w:rsid w:val="00490B4D"/>
    <w:rsid w:val="0049109C"/>
    <w:rsid w:val="00494BFE"/>
    <w:rsid w:val="00494DC4"/>
    <w:rsid w:val="004A00A4"/>
    <w:rsid w:val="004A0C92"/>
    <w:rsid w:val="004A2500"/>
    <w:rsid w:val="004A4C02"/>
    <w:rsid w:val="004A6299"/>
    <w:rsid w:val="004A719C"/>
    <w:rsid w:val="004A7E53"/>
    <w:rsid w:val="004B56D2"/>
    <w:rsid w:val="004C14D1"/>
    <w:rsid w:val="004D0B34"/>
    <w:rsid w:val="004D0C9C"/>
    <w:rsid w:val="004D150E"/>
    <w:rsid w:val="004D1983"/>
    <w:rsid w:val="004D55E6"/>
    <w:rsid w:val="004D6263"/>
    <w:rsid w:val="004D641F"/>
    <w:rsid w:val="004E50AB"/>
    <w:rsid w:val="004E543A"/>
    <w:rsid w:val="004E6788"/>
    <w:rsid w:val="004E7C34"/>
    <w:rsid w:val="004F0BDD"/>
    <w:rsid w:val="004F4E7A"/>
    <w:rsid w:val="004F745B"/>
    <w:rsid w:val="00500C08"/>
    <w:rsid w:val="005027FD"/>
    <w:rsid w:val="00503DB2"/>
    <w:rsid w:val="005064A5"/>
    <w:rsid w:val="00510999"/>
    <w:rsid w:val="00511684"/>
    <w:rsid w:val="00516A21"/>
    <w:rsid w:val="00517A43"/>
    <w:rsid w:val="005212F9"/>
    <w:rsid w:val="005214F1"/>
    <w:rsid w:val="005256DF"/>
    <w:rsid w:val="00525B0D"/>
    <w:rsid w:val="00526EEA"/>
    <w:rsid w:val="00536AF8"/>
    <w:rsid w:val="00536D33"/>
    <w:rsid w:val="005404C4"/>
    <w:rsid w:val="005411B0"/>
    <w:rsid w:val="00542856"/>
    <w:rsid w:val="00542C8E"/>
    <w:rsid w:val="0054663C"/>
    <w:rsid w:val="005474F5"/>
    <w:rsid w:val="00547DF9"/>
    <w:rsid w:val="0055219C"/>
    <w:rsid w:val="00555014"/>
    <w:rsid w:val="0055648F"/>
    <w:rsid w:val="005579CC"/>
    <w:rsid w:val="00561345"/>
    <w:rsid w:val="00564E1B"/>
    <w:rsid w:val="00567340"/>
    <w:rsid w:val="00570F5C"/>
    <w:rsid w:val="00571441"/>
    <w:rsid w:val="0057444D"/>
    <w:rsid w:val="0058035F"/>
    <w:rsid w:val="005828BB"/>
    <w:rsid w:val="00585618"/>
    <w:rsid w:val="0059115D"/>
    <w:rsid w:val="00592C53"/>
    <w:rsid w:val="005962CC"/>
    <w:rsid w:val="005A1E57"/>
    <w:rsid w:val="005B0340"/>
    <w:rsid w:val="005B4402"/>
    <w:rsid w:val="005B4CD2"/>
    <w:rsid w:val="005B7173"/>
    <w:rsid w:val="005B79E0"/>
    <w:rsid w:val="005C1282"/>
    <w:rsid w:val="005C474A"/>
    <w:rsid w:val="005C5132"/>
    <w:rsid w:val="005D467C"/>
    <w:rsid w:val="005D4B44"/>
    <w:rsid w:val="005D76B0"/>
    <w:rsid w:val="005E22BA"/>
    <w:rsid w:val="005E239C"/>
    <w:rsid w:val="005E4C9A"/>
    <w:rsid w:val="005E66DC"/>
    <w:rsid w:val="005E7A9D"/>
    <w:rsid w:val="005F780D"/>
    <w:rsid w:val="00601EFB"/>
    <w:rsid w:val="00602808"/>
    <w:rsid w:val="00605198"/>
    <w:rsid w:val="0060671D"/>
    <w:rsid w:val="0061107D"/>
    <w:rsid w:val="00613A82"/>
    <w:rsid w:val="006145F8"/>
    <w:rsid w:val="006200A1"/>
    <w:rsid w:val="00621ED8"/>
    <w:rsid w:val="00623647"/>
    <w:rsid w:val="00623D86"/>
    <w:rsid w:val="00624162"/>
    <w:rsid w:val="006241AE"/>
    <w:rsid w:val="00630BA5"/>
    <w:rsid w:val="006326FD"/>
    <w:rsid w:val="00633368"/>
    <w:rsid w:val="006460A7"/>
    <w:rsid w:val="00650A96"/>
    <w:rsid w:val="00653B58"/>
    <w:rsid w:val="00654C40"/>
    <w:rsid w:val="00662366"/>
    <w:rsid w:val="00663BC6"/>
    <w:rsid w:val="00665CA3"/>
    <w:rsid w:val="00666304"/>
    <w:rsid w:val="0067064C"/>
    <w:rsid w:val="00671FBB"/>
    <w:rsid w:val="006769D0"/>
    <w:rsid w:val="00682964"/>
    <w:rsid w:val="0068351A"/>
    <w:rsid w:val="00683945"/>
    <w:rsid w:val="00683F2D"/>
    <w:rsid w:val="00691C74"/>
    <w:rsid w:val="00695F6A"/>
    <w:rsid w:val="006A02D4"/>
    <w:rsid w:val="006A07C8"/>
    <w:rsid w:val="006A07D9"/>
    <w:rsid w:val="006A2183"/>
    <w:rsid w:val="006B10B8"/>
    <w:rsid w:val="006B2379"/>
    <w:rsid w:val="006C34C5"/>
    <w:rsid w:val="006C3657"/>
    <w:rsid w:val="006C440D"/>
    <w:rsid w:val="006C6263"/>
    <w:rsid w:val="006D08E8"/>
    <w:rsid w:val="006D356F"/>
    <w:rsid w:val="006D4463"/>
    <w:rsid w:val="006D45D1"/>
    <w:rsid w:val="006D7FC0"/>
    <w:rsid w:val="006E060A"/>
    <w:rsid w:val="006E7E50"/>
    <w:rsid w:val="006F1A59"/>
    <w:rsid w:val="006F1D3A"/>
    <w:rsid w:val="006F274D"/>
    <w:rsid w:val="006F3120"/>
    <w:rsid w:val="006F3B04"/>
    <w:rsid w:val="006F62EA"/>
    <w:rsid w:val="006F64B8"/>
    <w:rsid w:val="00701B4F"/>
    <w:rsid w:val="00702C1E"/>
    <w:rsid w:val="00713273"/>
    <w:rsid w:val="0071770D"/>
    <w:rsid w:val="0071774D"/>
    <w:rsid w:val="007203A4"/>
    <w:rsid w:val="00720791"/>
    <w:rsid w:val="00721ECE"/>
    <w:rsid w:val="007236F1"/>
    <w:rsid w:val="007247EB"/>
    <w:rsid w:val="00724D5D"/>
    <w:rsid w:val="0072566E"/>
    <w:rsid w:val="00726CA1"/>
    <w:rsid w:val="00727819"/>
    <w:rsid w:val="00732DAA"/>
    <w:rsid w:val="00741552"/>
    <w:rsid w:val="00741CDC"/>
    <w:rsid w:val="00742C69"/>
    <w:rsid w:val="007444DA"/>
    <w:rsid w:val="00745728"/>
    <w:rsid w:val="00745F9D"/>
    <w:rsid w:val="0075295E"/>
    <w:rsid w:val="00753B26"/>
    <w:rsid w:val="007577FF"/>
    <w:rsid w:val="00757D2E"/>
    <w:rsid w:val="007711C4"/>
    <w:rsid w:val="00773575"/>
    <w:rsid w:val="00776375"/>
    <w:rsid w:val="00776C3A"/>
    <w:rsid w:val="00777C83"/>
    <w:rsid w:val="007842DD"/>
    <w:rsid w:val="00784460"/>
    <w:rsid w:val="00784C02"/>
    <w:rsid w:val="00785680"/>
    <w:rsid w:val="00785F3C"/>
    <w:rsid w:val="00786A5D"/>
    <w:rsid w:val="0079022F"/>
    <w:rsid w:val="00794A32"/>
    <w:rsid w:val="00794F58"/>
    <w:rsid w:val="0079637D"/>
    <w:rsid w:val="007A0CBF"/>
    <w:rsid w:val="007A2D45"/>
    <w:rsid w:val="007A428F"/>
    <w:rsid w:val="007B006C"/>
    <w:rsid w:val="007B32B7"/>
    <w:rsid w:val="007B6834"/>
    <w:rsid w:val="007C043B"/>
    <w:rsid w:val="007C1F22"/>
    <w:rsid w:val="007C27CF"/>
    <w:rsid w:val="007C2BA1"/>
    <w:rsid w:val="007C6B3F"/>
    <w:rsid w:val="007C7A80"/>
    <w:rsid w:val="007D3B52"/>
    <w:rsid w:val="007D4AA2"/>
    <w:rsid w:val="007D5DFB"/>
    <w:rsid w:val="007E1C44"/>
    <w:rsid w:val="007E2291"/>
    <w:rsid w:val="007F25A9"/>
    <w:rsid w:val="007F5AF0"/>
    <w:rsid w:val="007F7216"/>
    <w:rsid w:val="00800F5D"/>
    <w:rsid w:val="0080585C"/>
    <w:rsid w:val="00806A13"/>
    <w:rsid w:val="008116A1"/>
    <w:rsid w:val="00811E8F"/>
    <w:rsid w:val="00812F75"/>
    <w:rsid w:val="008169FC"/>
    <w:rsid w:val="00817F1B"/>
    <w:rsid w:val="00824E39"/>
    <w:rsid w:val="0083011E"/>
    <w:rsid w:val="00831983"/>
    <w:rsid w:val="00831C8C"/>
    <w:rsid w:val="00831E14"/>
    <w:rsid w:val="0083366C"/>
    <w:rsid w:val="00837331"/>
    <w:rsid w:val="008469F5"/>
    <w:rsid w:val="00847FF7"/>
    <w:rsid w:val="00851518"/>
    <w:rsid w:val="00853839"/>
    <w:rsid w:val="00855C9D"/>
    <w:rsid w:val="00857983"/>
    <w:rsid w:val="00861BC5"/>
    <w:rsid w:val="00866221"/>
    <w:rsid w:val="008721EC"/>
    <w:rsid w:val="00872558"/>
    <w:rsid w:val="0087303F"/>
    <w:rsid w:val="00874187"/>
    <w:rsid w:val="008765E3"/>
    <w:rsid w:val="00880C46"/>
    <w:rsid w:val="00880DAE"/>
    <w:rsid w:val="008811A6"/>
    <w:rsid w:val="0088332E"/>
    <w:rsid w:val="0089186F"/>
    <w:rsid w:val="008926BF"/>
    <w:rsid w:val="008932CA"/>
    <w:rsid w:val="0089529F"/>
    <w:rsid w:val="00897C40"/>
    <w:rsid w:val="008A097F"/>
    <w:rsid w:val="008A507A"/>
    <w:rsid w:val="008A6B64"/>
    <w:rsid w:val="008B46CC"/>
    <w:rsid w:val="008B51C5"/>
    <w:rsid w:val="008B70FC"/>
    <w:rsid w:val="008C2ECA"/>
    <w:rsid w:val="008C2FC9"/>
    <w:rsid w:val="008D11AA"/>
    <w:rsid w:val="008D1908"/>
    <w:rsid w:val="008D3CC6"/>
    <w:rsid w:val="008E0A86"/>
    <w:rsid w:val="008E4B84"/>
    <w:rsid w:val="008F0702"/>
    <w:rsid w:val="008F44D5"/>
    <w:rsid w:val="008F5C83"/>
    <w:rsid w:val="008F70D6"/>
    <w:rsid w:val="008F7B45"/>
    <w:rsid w:val="00903C5D"/>
    <w:rsid w:val="00904113"/>
    <w:rsid w:val="00905AED"/>
    <w:rsid w:val="00905B03"/>
    <w:rsid w:val="00910937"/>
    <w:rsid w:val="00915185"/>
    <w:rsid w:val="00920163"/>
    <w:rsid w:val="00923880"/>
    <w:rsid w:val="00931613"/>
    <w:rsid w:val="00937266"/>
    <w:rsid w:val="0094101B"/>
    <w:rsid w:val="0094244A"/>
    <w:rsid w:val="009451E7"/>
    <w:rsid w:val="009456AF"/>
    <w:rsid w:val="00947FA0"/>
    <w:rsid w:val="00954C76"/>
    <w:rsid w:val="00961EDE"/>
    <w:rsid w:val="00963184"/>
    <w:rsid w:val="00966267"/>
    <w:rsid w:val="009671A9"/>
    <w:rsid w:val="00970801"/>
    <w:rsid w:val="00971222"/>
    <w:rsid w:val="00972FF3"/>
    <w:rsid w:val="00973113"/>
    <w:rsid w:val="00977A94"/>
    <w:rsid w:val="00980AE7"/>
    <w:rsid w:val="0098298B"/>
    <w:rsid w:val="0098701F"/>
    <w:rsid w:val="00987428"/>
    <w:rsid w:val="009926FE"/>
    <w:rsid w:val="0099474F"/>
    <w:rsid w:val="009960D4"/>
    <w:rsid w:val="009A032E"/>
    <w:rsid w:val="009A4292"/>
    <w:rsid w:val="009B1257"/>
    <w:rsid w:val="009B326A"/>
    <w:rsid w:val="009B550C"/>
    <w:rsid w:val="009B59F3"/>
    <w:rsid w:val="009C0244"/>
    <w:rsid w:val="009C3BEF"/>
    <w:rsid w:val="009C66DB"/>
    <w:rsid w:val="009D38D5"/>
    <w:rsid w:val="009D4EF0"/>
    <w:rsid w:val="009D5A33"/>
    <w:rsid w:val="009D5DC0"/>
    <w:rsid w:val="009D63E2"/>
    <w:rsid w:val="009E46A1"/>
    <w:rsid w:val="009E5C8E"/>
    <w:rsid w:val="009E5EF1"/>
    <w:rsid w:val="009F0293"/>
    <w:rsid w:val="009F368D"/>
    <w:rsid w:val="009F3C2E"/>
    <w:rsid w:val="009F49A2"/>
    <w:rsid w:val="009F527F"/>
    <w:rsid w:val="009F6DD6"/>
    <w:rsid w:val="00A01953"/>
    <w:rsid w:val="00A029E7"/>
    <w:rsid w:val="00A02D6C"/>
    <w:rsid w:val="00A03518"/>
    <w:rsid w:val="00A04227"/>
    <w:rsid w:val="00A06E22"/>
    <w:rsid w:val="00A114B8"/>
    <w:rsid w:val="00A147E7"/>
    <w:rsid w:val="00A17897"/>
    <w:rsid w:val="00A21119"/>
    <w:rsid w:val="00A23EA9"/>
    <w:rsid w:val="00A27338"/>
    <w:rsid w:val="00A30320"/>
    <w:rsid w:val="00A30F9B"/>
    <w:rsid w:val="00A32B47"/>
    <w:rsid w:val="00A356B6"/>
    <w:rsid w:val="00A35BD4"/>
    <w:rsid w:val="00A36AC3"/>
    <w:rsid w:val="00A447EA"/>
    <w:rsid w:val="00A46829"/>
    <w:rsid w:val="00A5285D"/>
    <w:rsid w:val="00A57AC1"/>
    <w:rsid w:val="00A647AE"/>
    <w:rsid w:val="00A70639"/>
    <w:rsid w:val="00A83762"/>
    <w:rsid w:val="00A842A0"/>
    <w:rsid w:val="00A87982"/>
    <w:rsid w:val="00A913BB"/>
    <w:rsid w:val="00A917F2"/>
    <w:rsid w:val="00A93732"/>
    <w:rsid w:val="00A94411"/>
    <w:rsid w:val="00A95CE7"/>
    <w:rsid w:val="00AA3D47"/>
    <w:rsid w:val="00AA5CBA"/>
    <w:rsid w:val="00AB24E8"/>
    <w:rsid w:val="00AB327A"/>
    <w:rsid w:val="00AB463A"/>
    <w:rsid w:val="00AB4E08"/>
    <w:rsid w:val="00AB5D4B"/>
    <w:rsid w:val="00AB6F31"/>
    <w:rsid w:val="00AB7E9A"/>
    <w:rsid w:val="00AC0808"/>
    <w:rsid w:val="00AC0B0A"/>
    <w:rsid w:val="00AC25BF"/>
    <w:rsid w:val="00AC3F51"/>
    <w:rsid w:val="00AC5E00"/>
    <w:rsid w:val="00AC6822"/>
    <w:rsid w:val="00AC6B19"/>
    <w:rsid w:val="00AD0C69"/>
    <w:rsid w:val="00AD38A9"/>
    <w:rsid w:val="00AD412E"/>
    <w:rsid w:val="00AD74D8"/>
    <w:rsid w:val="00AE1E9E"/>
    <w:rsid w:val="00AE4750"/>
    <w:rsid w:val="00AE5236"/>
    <w:rsid w:val="00AE7923"/>
    <w:rsid w:val="00B01D6E"/>
    <w:rsid w:val="00B02CF4"/>
    <w:rsid w:val="00B1100E"/>
    <w:rsid w:val="00B11CD1"/>
    <w:rsid w:val="00B12381"/>
    <w:rsid w:val="00B137C7"/>
    <w:rsid w:val="00B206FA"/>
    <w:rsid w:val="00B3003F"/>
    <w:rsid w:val="00B37B58"/>
    <w:rsid w:val="00B42206"/>
    <w:rsid w:val="00B42445"/>
    <w:rsid w:val="00B5054C"/>
    <w:rsid w:val="00B5135D"/>
    <w:rsid w:val="00B51DA2"/>
    <w:rsid w:val="00B52DF9"/>
    <w:rsid w:val="00B61F5D"/>
    <w:rsid w:val="00B64D7D"/>
    <w:rsid w:val="00B65960"/>
    <w:rsid w:val="00B72896"/>
    <w:rsid w:val="00B74473"/>
    <w:rsid w:val="00B74DBC"/>
    <w:rsid w:val="00B80E86"/>
    <w:rsid w:val="00B82133"/>
    <w:rsid w:val="00B83C0B"/>
    <w:rsid w:val="00B83FE2"/>
    <w:rsid w:val="00B85F1E"/>
    <w:rsid w:val="00B85F43"/>
    <w:rsid w:val="00B86626"/>
    <w:rsid w:val="00B90AF6"/>
    <w:rsid w:val="00B95D14"/>
    <w:rsid w:val="00B97516"/>
    <w:rsid w:val="00BA6F2D"/>
    <w:rsid w:val="00BB03FD"/>
    <w:rsid w:val="00BB44E8"/>
    <w:rsid w:val="00BB74EF"/>
    <w:rsid w:val="00BC1BE0"/>
    <w:rsid w:val="00BC2632"/>
    <w:rsid w:val="00BC4C15"/>
    <w:rsid w:val="00BC5846"/>
    <w:rsid w:val="00BC6DB4"/>
    <w:rsid w:val="00BC7F30"/>
    <w:rsid w:val="00BD27B5"/>
    <w:rsid w:val="00BD314F"/>
    <w:rsid w:val="00BD5A07"/>
    <w:rsid w:val="00BE11C9"/>
    <w:rsid w:val="00BE1434"/>
    <w:rsid w:val="00BE4A36"/>
    <w:rsid w:val="00BE7DF6"/>
    <w:rsid w:val="00BF4B12"/>
    <w:rsid w:val="00C015FF"/>
    <w:rsid w:val="00C05F4F"/>
    <w:rsid w:val="00C1365E"/>
    <w:rsid w:val="00C1395F"/>
    <w:rsid w:val="00C16293"/>
    <w:rsid w:val="00C17145"/>
    <w:rsid w:val="00C22CE5"/>
    <w:rsid w:val="00C24436"/>
    <w:rsid w:val="00C26972"/>
    <w:rsid w:val="00C33046"/>
    <w:rsid w:val="00C3492B"/>
    <w:rsid w:val="00C367B9"/>
    <w:rsid w:val="00C406D9"/>
    <w:rsid w:val="00C4743F"/>
    <w:rsid w:val="00C50445"/>
    <w:rsid w:val="00C51EF0"/>
    <w:rsid w:val="00C52618"/>
    <w:rsid w:val="00C54082"/>
    <w:rsid w:val="00C55083"/>
    <w:rsid w:val="00C607E8"/>
    <w:rsid w:val="00C641FC"/>
    <w:rsid w:val="00C66E97"/>
    <w:rsid w:val="00C7236F"/>
    <w:rsid w:val="00C7329A"/>
    <w:rsid w:val="00C74351"/>
    <w:rsid w:val="00C77440"/>
    <w:rsid w:val="00C82409"/>
    <w:rsid w:val="00C82FD8"/>
    <w:rsid w:val="00C8493B"/>
    <w:rsid w:val="00C85B25"/>
    <w:rsid w:val="00C87C6B"/>
    <w:rsid w:val="00C87D37"/>
    <w:rsid w:val="00C92EDB"/>
    <w:rsid w:val="00C94D06"/>
    <w:rsid w:val="00C94FC9"/>
    <w:rsid w:val="00C96A5D"/>
    <w:rsid w:val="00C96F86"/>
    <w:rsid w:val="00CA0D10"/>
    <w:rsid w:val="00CA2864"/>
    <w:rsid w:val="00CA323A"/>
    <w:rsid w:val="00CA5C3A"/>
    <w:rsid w:val="00CB0B8C"/>
    <w:rsid w:val="00CB1BCA"/>
    <w:rsid w:val="00CB3599"/>
    <w:rsid w:val="00CB7B4E"/>
    <w:rsid w:val="00CC1902"/>
    <w:rsid w:val="00CC47ED"/>
    <w:rsid w:val="00CC6FBA"/>
    <w:rsid w:val="00CC7814"/>
    <w:rsid w:val="00CD2237"/>
    <w:rsid w:val="00CE13FB"/>
    <w:rsid w:val="00CF1B50"/>
    <w:rsid w:val="00CF414B"/>
    <w:rsid w:val="00CF4DF0"/>
    <w:rsid w:val="00CF6DF8"/>
    <w:rsid w:val="00D0066A"/>
    <w:rsid w:val="00D126FE"/>
    <w:rsid w:val="00D12891"/>
    <w:rsid w:val="00D15891"/>
    <w:rsid w:val="00D16DD8"/>
    <w:rsid w:val="00D16DEE"/>
    <w:rsid w:val="00D2137A"/>
    <w:rsid w:val="00D22C9F"/>
    <w:rsid w:val="00D23527"/>
    <w:rsid w:val="00D24ED9"/>
    <w:rsid w:val="00D257D4"/>
    <w:rsid w:val="00D26483"/>
    <w:rsid w:val="00D3176D"/>
    <w:rsid w:val="00D325BD"/>
    <w:rsid w:val="00D3520F"/>
    <w:rsid w:val="00D42DA1"/>
    <w:rsid w:val="00D4698C"/>
    <w:rsid w:val="00D57CB6"/>
    <w:rsid w:val="00D57E98"/>
    <w:rsid w:val="00D61969"/>
    <w:rsid w:val="00D61A14"/>
    <w:rsid w:val="00D640F6"/>
    <w:rsid w:val="00D645C7"/>
    <w:rsid w:val="00D64DFB"/>
    <w:rsid w:val="00D64F78"/>
    <w:rsid w:val="00D674E0"/>
    <w:rsid w:val="00D714B6"/>
    <w:rsid w:val="00D71563"/>
    <w:rsid w:val="00D717A0"/>
    <w:rsid w:val="00D74251"/>
    <w:rsid w:val="00D74F16"/>
    <w:rsid w:val="00D80ED6"/>
    <w:rsid w:val="00D86E3A"/>
    <w:rsid w:val="00D91C4B"/>
    <w:rsid w:val="00D95859"/>
    <w:rsid w:val="00DA5CEE"/>
    <w:rsid w:val="00DB1AE5"/>
    <w:rsid w:val="00DB2729"/>
    <w:rsid w:val="00DB3336"/>
    <w:rsid w:val="00DB4DB9"/>
    <w:rsid w:val="00DB7AD9"/>
    <w:rsid w:val="00DC2FD1"/>
    <w:rsid w:val="00DC6A1A"/>
    <w:rsid w:val="00DD31F4"/>
    <w:rsid w:val="00DD3B44"/>
    <w:rsid w:val="00DE1E3C"/>
    <w:rsid w:val="00DE2930"/>
    <w:rsid w:val="00DE2C6E"/>
    <w:rsid w:val="00DF0541"/>
    <w:rsid w:val="00DF42F7"/>
    <w:rsid w:val="00DF6B9E"/>
    <w:rsid w:val="00DF7278"/>
    <w:rsid w:val="00E03249"/>
    <w:rsid w:val="00E04043"/>
    <w:rsid w:val="00E05BF9"/>
    <w:rsid w:val="00E074E4"/>
    <w:rsid w:val="00E07BC0"/>
    <w:rsid w:val="00E07C39"/>
    <w:rsid w:val="00E17788"/>
    <w:rsid w:val="00E17B60"/>
    <w:rsid w:val="00E22BAB"/>
    <w:rsid w:val="00E22D08"/>
    <w:rsid w:val="00E23707"/>
    <w:rsid w:val="00E24751"/>
    <w:rsid w:val="00E26622"/>
    <w:rsid w:val="00E27B31"/>
    <w:rsid w:val="00E345A2"/>
    <w:rsid w:val="00E3507B"/>
    <w:rsid w:val="00E35EB4"/>
    <w:rsid w:val="00E36B80"/>
    <w:rsid w:val="00E45542"/>
    <w:rsid w:val="00E457E6"/>
    <w:rsid w:val="00E522BD"/>
    <w:rsid w:val="00E5319F"/>
    <w:rsid w:val="00E55822"/>
    <w:rsid w:val="00E5582C"/>
    <w:rsid w:val="00E55D34"/>
    <w:rsid w:val="00E571C6"/>
    <w:rsid w:val="00E63D24"/>
    <w:rsid w:val="00E6485C"/>
    <w:rsid w:val="00E673AD"/>
    <w:rsid w:val="00E703A5"/>
    <w:rsid w:val="00E71B62"/>
    <w:rsid w:val="00E73669"/>
    <w:rsid w:val="00E7648D"/>
    <w:rsid w:val="00E77BB8"/>
    <w:rsid w:val="00E825CB"/>
    <w:rsid w:val="00E8393A"/>
    <w:rsid w:val="00E84786"/>
    <w:rsid w:val="00E84AE0"/>
    <w:rsid w:val="00E872E1"/>
    <w:rsid w:val="00E9199F"/>
    <w:rsid w:val="00E93511"/>
    <w:rsid w:val="00E9383A"/>
    <w:rsid w:val="00E944BC"/>
    <w:rsid w:val="00EA169B"/>
    <w:rsid w:val="00EA2BFA"/>
    <w:rsid w:val="00EA6609"/>
    <w:rsid w:val="00EB1A38"/>
    <w:rsid w:val="00EC0488"/>
    <w:rsid w:val="00EC07E5"/>
    <w:rsid w:val="00EC42FD"/>
    <w:rsid w:val="00ED21EC"/>
    <w:rsid w:val="00ED47B5"/>
    <w:rsid w:val="00ED4FBE"/>
    <w:rsid w:val="00ED666C"/>
    <w:rsid w:val="00ED6A07"/>
    <w:rsid w:val="00EE153E"/>
    <w:rsid w:val="00EE4B28"/>
    <w:rsid w:val="00EE55C9"/>
    <w:rsid w:val="00EE7087"/>
    <w:rsid w:val="00EF083D"/>
    <w:rsid w:val="00EF2116"/>
    <w:rsid w:val="00EF76B2"/>
    <w:rsid w:val="00F04391"/>
    <w:rsid w:val="00F1351F"/>
    <w:rsid w:val="00F14A21"/>
    <w:rsid w:val="00F1703C"/>
    <w:rsid w:val="00F1728A"/>
    <w:rsid w:val="00F21F9E"/>
    <w:rsid w:val="00F26A56"/>
    <w:rsid w:val="00F26A81"/>
    <w:rsid w:val="00F34215"/>
    <w:rsid w:val="00F378E4"/>
    <w:rsid w:val="00F42CC3"/>
    <w:rsid w:val="00F438B6"/>
    <w:rsid w:val="00F45315"/>
    <w:rsid w:val="00F458A6"/>
    <w:rsid w:val="00F50EE7"/>
    <w:rsid w:val="00F5220B"/>
    <w:rsid w:val="00F71769"/>
    <w:rsid w:val="00F84256"/>
    <w:rsid w:val="00F8562F"/>
    <w:rsid w:val="00F85A58"/>
    <w:rsid w:val="00F91F24"/>
    <w:rsid w:val="00F96071"/>
    <w:rsid w:val="00FA15E5"/>
    <w:rsid w:val="00FB3220"/>
    <w:rsid w:val="00FC1B65"/>
    <w:rsid w:val="00FC2E06"/>
    <w:rsid w:val="00FC3075"/>
    <w:rsid w:val="00FC43A3"/>
    <w:rsid w:val="00FC7271"/>
    <w:rsid w:val="00FD6F7D"/>
    <w:rsid w:val="00FE057E"/>
    <w:rsid w:val="00FF1A0B"/>
    <w:rsid w:val="00FF3958"/>
    <w:rsid w:val="00FF7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233A93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E0D"/>
    <w:rPr>
      <w:rFonts w:ascii="Times New Roman" w:eastAsia="Times New Roman" w:hAnsi="Times New Roman"/>
    </w:rPr>
  </w:style>
  <w:style w:type="paragraph" w:styleId="Heading5">
    <w:name w:val="heading 5"/>
    <w:basedOn w:val="Normal"/>
    <w:next w:val="Normal"/>
    <w:link w:val="Heading5Char"/>
    <w:qFormat/>
    <w:rsid w:val="001927DC"/>
    <w:pPr>
      <w:keepNext/>
      <w:outlineLvl w:val="4"/>
    </w:pPr>
    <w:rPr>
      <w:rFonts w:ascii="Arial" w:hAnsi="Arial"/>
      <w:u w:val="single"/>
    </w:rPr>
  </w:style>
  <w:style w:type="paragraph" w:styleId="Heading6">
    <w:name w:val="heading 6"/>
    <w:basedOn w:val="Normal"/>
    <w:next w:val="Normal"/>
    <w:link w:val="Heading6Char"/>
    <w:qFormat/>
    <w:rsid w:val="001927DC"/>
    <w:pPr>
      <w:keepNext/>
      <w:tabs>
        <w:tab w:val="left" w:pos="2592"/>
      </w:tabs>
      <w:spacing w:before="60" w:after="120"/>
      <w:jc w:val="center"/>
      <w:outlineLvl w:val="5"/>
    </w:pPr>
    <w:rPr>
      <w:rFonts w:ascii="Arial" w:hAnsi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72E0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172E0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172E0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172E0D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967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220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220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94244A"/>
    <w:rPr>
      <w:color w:val="2B674D"/>
      <w:u w:val="single"/>
    </w:rPr>
  </w:style>
  <w:style w:type="paragraph" w:styleId="BodyText">
    <w:name w:val="Body Text"/>
    <w:basedOn w:val="Normal"/>
    <w:link w:val="BodyTextChar"/>
    <w:rsid w:val="00A02D6C"/>
    <w:pPr>
      <w:tabs>
        <w:tab w:val="left" w:pos="2520"/>
        <w:tab w:val="right" w:leader="underscore" w:pos="11160"/>
      </w:tabs>
      <w:spacing w:before="60" w:after="60"/>
    </w:pPr>
    <w:rPr>
      <w:rFonts w:ascii="Arial" w:hAnsi="Arial"/>
      <w:sz w:val="12"/>
    </w:rPr>
  </w:style>
  <w:style w:type="character" w:customStyle="1" w:styleId="BodyTextChar">
    <w:name w:val="Body Text Char"/>
    <w:link w:val="BodyText"/>
    <w:rsid w:val="00A02D6C"/>
    <w:rPr>
      <w:rFonts w:ascii="Arial" w:eastAsia="Times New Roman" w:hAnsi="Arial" w:cs="Times New Roman"/>
      <w:sz w:val="12"/>
      <w:szCs w:val="20"/>
    </w:rPr>
  </w:style>
  <w:style w:type="table" w:styleId="TableGrid">
    <w:name w:val="Table Grid"/>
    <w:basedOn w:val="TableNormal"/>
    <w:uiPriority w:val="59"/>
    <w:rsid w:val="00A02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rsid w:val="001927DC"/>
    <w:rPr>
      <w:rFonts w:ascii="Arial" w:eastAsia="Times New Roman" w:hAnsi="Arial" w:cs="Times New Roman"/>
      <w:szCs w:val="20"/>
      <w:u w:val="single"/>
    </w:rPr>
  </w:style>
  <w:style w:type="character" w:customStyle="1" w:styleId="Heading6Char">
    <w:name w:val="Heading 6 Char"/>
    <w:link w:val="Heading6"/>
    <w:rsid w:val="001927DC"/>
    <w:rPr>
      <w:rFonts w:ascii="Arial" w:eastAsia="Times New Roman" w:hAnsi="Arial" w:cs="Times New Roman"/>
      <w:b/>
      <w:bCs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E5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5EF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5EF1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EF1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d0e4f31-a642-48b4-aa0c-e2092225dad2">6M5WMUMZ5QDJ-1299729839-64</_dlc_DocId>
    <_dlc_DocIdUrl xmlns="ad0e4f31-a642-48b4-aa0c-e2092225dad2">
      <Url>https://doh.sp.wa.gov/sites/EXT/bcchp/_layouts/15/DocIdRedir.aspx?ID=6M5WMUMZ5QDJ-1299729839-64</Url>
      <Description>6M5WMUMZ5QDJ-1299729839-64</Description>
    </_dlc_DocIdUrl>
    <j16k xmlns="79adfacc-dd9f-45e0-97ad-c53f19538bfa" xsi:nil="true"/>
    <Title_x0020__x0028_with_x0020_link_x0029_ xmlns="79adfacc-dd9f-45e0-97ad-c53f19538bfa">
      <Url>https://doh.sp.wa.gov/sites/EXT/bcchp/2018%20Forms/Updated%20English%20EnrollmentForm-DOH342-054-February2018.docx</Url>
      <Description>Enrollment Form 2018 English</Description>
    </Title_x0020__x0028_with_x0020_link_x0029_>
    <Forms xmlns="79adfacc-dd9f-45e0-97ad-c53f19538bfa">All Forms - English</Form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1FBA08AE100144AD37164031513842" ma:contentTypeVersion="8" ma:contentTypeDescription="Create a new document." ma:contentTypeScope="" ma:versionID="9842239bac362f089c565daf8472f19b">
  <xsd:schema xmlns:xsd="http://www.w3.org/2001/XMLSchema" xmlns:xs="http://www.w3.org/2001/XMLSchema" xmlns:p="http://schemas.microsoft.com/office/2006/metadata/properties" xmlns:ns2="ad0e4f31-a642-48b4-aa0c-e2092225dad2" xmlns:ns3="79adfacc-dd9f-45e0-97ad-c53f19538bfa" targetNamespace="http://schemas.microsoft.com/office/2006/metadata/properties" ma:root="true" ma:fieldsID="baa657c085177f86c4b3dee5e1d13605" ns2:_="" ns3:_="">
    <xsd:import namespace="ad0e4f31-a642-48b4-aa0c-e2092225dad2"/>
    <xsd:import namespace="79adfacc-dd9f-45e0-97ad-c53f19538bf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j16k" minOccurs="0"/>
                <xsd:element ref="ns3:Title_x0020__x0028_with_x0020_link_x0029_" minOccurs="0"/>
                <xsd:element ref="ns3:Form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e4f31-a642-48b4-aa0c-e2092225dad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dfacc-dd9f-45e0-97ad-c53f19538bfa" elementFormDefault="qualified">
    <xsd:import namespace="http://schemas.microsoft.com/office/2006/documentManagement/types"/>
    <xsd:import namespace="http://schemas.microsoft.com/office/infopath/2007/PartnerControls"/>
    <xsd:element name="j16k" ma:index="11" nillable="true" ma:displayName="Number" ma:internalName="j16k">
      <xsd:simpleType>
        <xsd:restriction base="dms:Number"/>
      </xsd:simpleType>
    </xsd:element>
    <xsd:element name="Title_x0020__x0028_with_x0020_link_x0029_" ma:index="12" nillable="true" ma:displayName="Title (with link)" ma:format="Hyperlink" ma:internalName="Title_x0020__x0028_with_x0020_link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Forms" ma:index="13" nillable="true" ma:displayName="Forms" ma:default="All Forms - English" ma:format="Dropdown" ma:internalName="Forms">
      <xsd:simpleType>
        <xsd:restriction base="dms:Choice">
          <xsd:enumeration value="All Forms - English"/>
          <xsd:enumeration value="Translated - BCCHP Enrollment Forms"/>
          <xsd:enumeration value="Translated - BCCHP Consent Forms"/>
          <xsd:enumeration value="Translated - BCCTP Elig, Release &amp; Consent Forms"/>
          <xsd:enumeration value="Definition of Terms and Reference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4BD610-F116-41A7-BA66-E792A217CFC6}">
  <ds:schemaRefs>
    <ds:schemaRef ds:uri="http://schemas.microsoft.com/office/2006/metadata/properties"/>
    <ds:schemaRef ds:uri="http://schemas.microsoft.com/office/infopath/2007/PartnerControls"/>
    <ds:schemaRef ds:uri="ad0e4f31-a642-48b4-aa0c-e2092225dad2"/>
    <ds:schemaRef ds:uri="79adfacc-dd9f-45e0-97ad-c53f19538bfa"/>
  </ds:schemaRefs>
</ds:datastoreItem>
</file>

<file path=customXml/itemProps2.xml><?xml version="1.0" encoding="utf-8"?>
<ds:datastoreItem xmlns:ds="http://schemas.openxmlformats.org/officeDocument/2006/customXml" ds:itemID="{DEC28FA8-1935-4635-AB3D-1D47D3A2A4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342903-550C-4041-B7F9-3CBB06135E2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79693A6-3E97-4D98-8C51-E4ED87424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0e4f31-a642-48b4-aa0c-e2092225dad2"/>
    <ds:schemaRef ds:uri="79adfacc-dd9f-45e0-97ad-c53f19538b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1</Words>
  <Characters>4550</Characters>
  <Application>Microsoft Office Word</Application>
  <DocSecurity>0</DocSecurity>
  <Lines>146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rollment Form</vt:lpstr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ollment Form</dc:title>
  <dc:subject/>
  <dc:creator/>
  <cp:keywords/>
  <cp:lastModifiedBy/>
  <cp:revision>1</cp:revision>
  <dcterms:created xsi:type="dcterms:W3CDTF">2020-07-30T22:24:00Z</dcterms:created>
  <dcterms:modified xsi:type="dcterms:W3CDTF">2020-09-22T23:4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1FBA08AE100144AD37164031513842</vt:lpwstr>
  </property>
  <property fmtid="{D5CDD505-2E9C-101B-9397-08002B2CF9AE}" pid="3" name="_dlc_DocIdItemGuid">
    <vt:lpwstr>b862dae1-b7d3-4f5a-852d-f33e22cb3595</vt:lpwstr>
  </property>
</Properties>
</file>